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1F323F" w14:textId="6CF7A67A" w:rsidR="00D94822" w:rsidRPr="007308B2" w:rsidRDefault="008D798B">
      <w:pPr>
        <w:jc w:val="center"/>
        <w:rPr>
          <w:rFonts w:ascii="HHU Celeste Sans" w:hAnsi="HHU Celeste Sans" w:cs="Arial"/>
          <w:sz w:val="24"/>
        </w:rPr>
      </w:pPr>
      <w:r>
        <w:rPr>
          <w:noProof/>
        </w:rPr>
        <w:drawing>
          <wp:anchor distT="0" distB="0" distL="114300" distR="114300" simplePos="0" relativeHeight="251657728" behindDoc="0" locked="0" layoutInCell="1" allowOverlap="1" wp14:anchorId="3E588CD2" wp14:editId="69D35F30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2638425" cy="1009650"/>
            <wp:effectExtent l="0" t="0" r="0" b="0"/>
            <wp:wrapSquare wrapText="bothSides"/>
            <wp:docPr id="2" name="Bild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8425" cy="1009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51128A2" w14:textId="2EF961B5" w:rsidR="00D04068" w:rsidRPr="007308B2" w:rsidRDefault="00D04068">
      <w:pPr>
        <w:jc w:val="center"/>
        <w:rPr>
          <w:rFonts w:ascii="HHU Celeste Sans" w:hAnsi="HHU Celeste Sans" w:cs="Arial"/>
          <w:sz w:val="24"/>
          <w:lang w:val="en-GB"/>
        </w:rPr>
      </w:pPr>
    </w:p>
    <w:p w14:paraId="0E50C46B" w14:textId="77777777" w:rsidR="00526577" w:rsidRDefault="00526577" w:rsidP="007308B2">
      <w:pPr>
        <w:jc w:val="center"/>
        <w:rPr>
          <w:rFonts w:ascii="HHU Celeste Sans" w:hAnsi="HHU Celeste Sans" w:cs="Arial"/>
          <w:i/>
          <w:sz w:val="24"/>
          <w:lang w:val="en-GB"/>
        </w:rPr>
      </w:pPr>
    </w:p>
    <w:p w14:paraId="4B8BF01F" w14:textId="77777777" w:rsidR="00526577" w:rsidRDefault="00526577" w:rsidP="007308B2">
      <w:pPr>
        <w:jc w:val="center"/>
        <w:rPr>
          <w:rFonts w:ascii="HHU Celeste Sans" w:hAnsi="HHU Celeste Sans" w:cs="Arial"/>
          <w:i/>
          <w:sz w:val="24"/>
          <w:lang w:val="en-GB"/>
        </w:rPr>
      </w:pPr>
    </w:p>
    <w:p w14:paraId="5287B864" w14:textId="77777777" w:rsidR="00526577" w:rsidRDefault="00526577" w:rsidP="007308B2">
      <w:pPr>
        <w:jc w:val="center"/>
        <w:rPr>
          <w:rFonts w:ascii="HHU Celeste Sans" w:hAnsi="HHU Celeste Sans" w:cs="Arial"/>
          <w:i/>
          <w:sz w:val="24"/>
          <w:lang w:val="en-GB"/>
        </w:rPr>
      </w:pPr>
    </w:p>
    <w:p w14:paraId="3BB9BA15" w14:textId="77777777" w:rsidR="00526577" w:rsidRDefault="00526577" w:rsidP="007308B2">
      <w:pPr>
        <w:jc w:val="center"/>
        <w:rPr>
          <w:rFonts w:ascii="HHU Celeste Sans" w:hAnsi="HHU Celeste Sans" w:cs="Arial"/>
          <w:i/>
          <w:sz w:val="24"/>
          <w:lang w:val="en-GB"/>
        </w:rPr>
      </w:pPr>
    </w:p>
    <w:p w14:paraId="5F2484BB" w14:textId="77777777" w:rsidR="0066258B" w:rsidRPr="007308B2" w:rsidRDefault="00D94822" w:rsidP="007308B2">
      <w:pPr>
        <w:jc w:val="center"/>
        <w:rPr>
          <w:rFonts w:ascii="HHU Celeste Sans" w:hAnsi="HHU Celeste Sans" w:cs="Arial"/>
          <w:b/>
          <w:i/>
          <w:sz w:val="24"/>
          <w:lang w:val="en-US"/>
        </w:rPr>
      </w:pPr>
      <w:r w:rsidRPr="007308B2">
        <w:rPr>
          <w:rFonts w:ascii="HHU Celeste Sans" w:hAnsi="HHU Celeste Sans" w:cs="Arial"/>
          <w:i/>
          <w:sz w:val="24"/>
          <w:lang w:val="en-GB"/>
        </w:rPr>
        <w:t>Examination Board for Bachelor Courses at the Faculty of Arts</w:t>
      </w:r>
    </w:p>
    <w:p w14:paraId="1704D041" w14:textId="77777777" w:rsidR="007308B2" w:rsidRPr="007308B2" w:rsidRDefault="00D94822" w:rsidP="007308B2">
      <w:pPr>
        <w:pStyle w:val="berschrift5"/>
        <w:jc w:val="center"/>
        <w:rPr>
          <w:rFonts w:ascii="HHU Celeste Sans" w:hAnsi="HHU Celeste Sans" w:cs="Arial"/>
          <w:sz w:val="32"/>
          <w:szCs w:val="32"/>
          <w:lang w:val="en-US"/>
        </w:rPr>
      </w:pPr>
      <w:r w:rsidRPr="001E6EE6">
        <w:rPr>
          <w:rFonts w:ascii="HHU Celeste Sans" w:hAnsi="HHU Celeste Sans" w:cs="Arial"/>
          <w:smallCaps/>
          <w:sz w:val="32"/>
          <w:szCs w:val="26"/>
          <w:lang w:val="en-US"/>
        </w:rPr>
        <w:t>Transcript of Records</w:t>
      </w:r>
      <w:r w:rsidR="007308B2" w:rsidRPr="001E6EE6">
        <w:rPr>
          <w:rFonts w:ascii="HHU Celeste Sans" w:hAnsi="HHU Celeste Sans" w:cs="Arial"/>
          <w:smallCaps/>
          <w:sz w:val="28"/>
          <w:szCs w:val="26"/>
          <w:lang w:val="en-US"/>
        </w:rPr>
        <w:t xml:space="preserve"> - </w:t>
      </w:r>
      <w:r w:rsidR="007308B2" w:rsidRPr="001E6EE6">
        <w:rPr>
          <w:rFonts w:ascii="HHU Celeste Sans" w:hAnsi="HHU Celeste Sans" w:cs="Arial"/>
          <w:sz w:val="32"/>
          <w:szCs w:val="32"/>
          <w:lang w:val="en-US"/>
        </w:rPr>
        <w:t xml:space="preserve">Major </w:t>
      </w:r>
      <w:r w:rsidR="001E6EE6">
        <w:rPr>
          <w:rFonts w:ascii="HHU Celeste Sans" w:hAnsi="HHU Celeste Sans" w:cs="Arial"/>
          <w:sz w:val="32"/>
          <w:szCs w:val="32"/>
          <w:lang w:val="en-US"/>
        </w:rPr>
        <w:t xml:space="preserve">/ Minor </w:t>
      </w:r>
      <w:r w:rsidR="007308B2" w:rsidRPr="001E6EE6">
        <w:rPr>
          <w:rFonts w:ascii="HHU Celeste Sans" w:hAnsi="HHU Celeste Sans" w:cs="Arial"/>
          <w:sz w:val="32"/>
          <w:szCs w:val="32"/>
          <w:lang w:val="en-US"/>
        </w:rPr>
        <w:t>English</w:t>
      </w:r>
    </w:p>
    <w:p w14:paraId="2EB60AAE" w14:textId="77777777" w:rsidR="00D94822" w:rsidRPr="007308B2" w:rsidRDefault="00D94822">
      <w:pPr>
        <w:outlineLvl w:val="0"/>
        <w:rPr>
          <w:rFonts w:ascii="HHU Celeste Sans" w:hAnsi="HHU Celeste Sans" w:cs="Arial"/>
          <w:sz w:val="24"/>
          <w:szCs w:val="26"/>
          <w:lang w:val="en-US"/>
        </w:rPr>
      </w:pPr>
    </w:p>
    <w:p w14:paraId="18C4907A" w14:textId="16B5AC16" w:rsidR="00D94822" w:rsidRPr="007308B2" w:rsidRDefault="0066258B" w:rsidP="007308B2">
      <w:pPr>
        <w:pStyle w:val="Times"/>
        <w:tabs>
          <w:tab w:val="right" w:pos="9498"/>
        </w:tabs>
        <w:spacing w:line="240" w:lineRule="auto"/>
        <w:jc w:val="center"/>
        <w:outlineLvl w:val="0"/>
        <w:rPr>
          <w:rFonts w:ascii="HHU Celeste Sans" w:hAnsi="HHU Celeste Sans" w:cs="Arial"/>
          <w:szCs w:val="26"/>
          <w:lang w:val="en-US"/>
        </w:rPr>
      </w:pPr>
      <w:r w:rsidRPr="007308B2">
        <w:rPr>
          <w:rFonts w:ascii="HHU Celeste Sans" w:hAnsi="HHU Celeste Sans" w:cs="Arial"/>
          <w:i/>
          <w:szCs w:val="26"/>
          <w:lang w:val="en-US"/>
        </w:rPr>
        <w:t>F</w:t>
      </w:r>
      <w:r w:rsidR="00D94822" w:rsidRPr="007308B2">
        <w:rPr>
          <w:rFonts w:ascii="HHU Celeste Sans" w:hAnsi="HHU Celeste Sans" w:cs="Arial"/>
          <w:i/>
          <w:szCs w:val="26"/>
          <w:lang w:val="en-US"/>
        </w:rPr>
        <w:t>or</w:t>
      </w:r>
      <w:r w:rsidRPr="007308B2">
        <w:rPr>
          <w:rFonts w:ascii="HHU Celeste Sans" w:hAnsi="HHU Celeste Sans" w:cs="Arial"/>
          <w:szCs w:val="26"/>
          <w:lang w:val="en-US"/>
        </w:rPr>
        <w:t>:</w:t>
      </w:r>
      <w:r w:rsidR="008D798B">
        <w:rPr>
          <w:rFonts w:ascii="HHU Celeste Sans" w:hAnsi="HHU Celeste Sans" w:cs="Arial"/>
          <w:szCs w:val="26"/>
          <w:lang w:val="en-US"/>
        </w:rPr>
        <w:t xml:space="preserve">                                                                           </w:t>
      </w:r>
      <w:r w:rsidR="00D94822" w:rsidRPr="007308B2">
        <w:rPr>
          <w:rFonts w:ascii="HHU Celeste Sans" w:hAnsi="HHU Celeste Sans" w:cs="Arial"/>
          <w:szCs w:val="26"/>
          <w:lang w:val="en-US"/>
        </w:rPr>
        <w:t xml:space="preserve"> </w:t>
      </w:r>
      <w:r w:rsidR="00D94822" w:rsidRPr="007308B2">
        <w:rPr>
          <w:rFonts w:ascii="HHU Celeste Sans" w:hAnsi="HHU Celeste Sans" w:cs="Arial"/>
          <w:i/>
          <w:szCs w:val="26"/>
          <w:lang w:val="en-US"/>
        </w:rPr>
        <w:t>Matriculation number</w:t>
      </w:r>
      <w:r w:rsidRPr="007308B2">
        <w:rPr>
          <w:rFonts w:ascii="HHU Celeste Sans" w:hAnsi="HHU Celeste Sans" w:cs="Arial"/>
          <w:szCs w:val="26"/>
          <w:lang w:val="en-US"/>
        </w:rPr>
        <w:t xml:space="preserve">: </w:t>
      </w:r>
    </w:p>
    <w:p w14:paraId="47E754F0" w14:textId="77777777" w:rsidR="00D94822" w:rsidRPr="007308B2" w:rsidRDefault="00D94822">
      <w:pPr>
        <w:outlineLvl w:val="0"/>
        <w:rPr>
          <w:rFonts w:ascii="HHU Celeste Sans" w:hAnsi="HHU Celeste Sans" w:cs="Arial"/>
          <w:sz w:val="24"/>
          <w:lang w:val="en-US"/>
        </w:rPr>
      </w:pPr>
    </w:p>
    <w:tbl>
      <w:tblPr>
        <w:tblW w:w="14601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529"/>
        <w:gridCol w:w="4252"/>
        <w:gridCol w:w="3260"/>
        <w:gridCol w:w="567"/>
        <w:gridCol w:w="993"/>
      </w:tblGrid>
      <w:tr w:rsidR="00E90445" w:rsidRPr="007308B2" w14:paraId="37DEC203" w14:textId="77777777" w:rsidTr="007308B2">
        <w:tc>
          <w:tcPr>
            <w:tcW w:w="5529" w:type="dxa"/>
            <w:shd w:val="clear" w:color="auto" w:fill="FFFFFF"/>
            <w:vAlign w:val="center"/>
          </w:tcPr>
          <w:p w14:paraId="10B25302" w14:textId="77777777" w:rsidR="00E90445" w:rsidRPr="007308B2" w:rsidRDefault="00E90445" w:rsidP="007308B2">
            <w:pPr>
              <w:pStyle w:val="Times"/>
              <w:spacing w:line="240" w:lineRule="auto"/>
              <w:outlineLvl w:val="0"/>
              <w:rPr>
                <w:rFonts w:ascii="HHU Celeste Sans" w:hAnsi="HHU Celeste Sans" w:cs="Arial"/>
                <w:b/>
                <w:bCs/>
                <w:smallCaps/>
                <w:sz w:val="26"/>
                <w:szCs w:val="24"/>
                <w:lang w:val="en-US"/>
              </w:rPr>
            </w:pPr>
            <w:r w:rsidRPr="007308B2">
              <w:rPr>
                <w:rFonts w:ascii="HHU Celeste Sans" w:hAnsi="HHU Celeste Sans" w:cs="Arial"/>
                <w:b/>
                <w:bCs/>
                <w:smallCaps/>
                <w:sz w:val="26"/>
                <w:szCs w:val="24"/>
                <w:lang w:val="en-US"/>
              </w:rPr>
              <w:t xml:space="preserve">Titles of Seminars and Lectures </w:t>
            </w:r>
          </w:p>
        </w:tc>
        <w:tc>
          <w:tcPr>
            <w:tcW w:w="4252" w:type="dxa"/>
            <w:shd w:val="clear" w:color="auto" w:fill="FFFFFF"/>
            <w:vAlign w:val="center"/>
          </w:tcPr>
          <w:p w14:paraId="242722B5" w14:textId="77777777" w:rsidR="00E90445" w:rsidRPr="007308B2" w:rsidRDefault="00E90445" w:rsidP="007308B2">
            <w:pPr>
              <w:outlineLvl w:val="0"/>
              <w:rPr>
                <w:rFonts w:ascii="HHU Celeste Sans" w:hAnsi="HHU Celeste Sans" w:cs="Arial"/>
                <w:b/>
                <w:bCs/>
                <w:smallCaps/>
                <w:sz w:val="26"/>
                <w:szCs w:val="24"/>
              </w:rPr>
            </w:pPr>
            <w:proofErr w:type="spellStart"/>
            <w:r w:rsidRPr="007308B2">
              <w:rPr>
                <w:rFonts w:ascii="HHU Celeste Sans" w:hAnsi="HHU Celeste Sans" w:cs="Arial"/>
                <w:b/>
                <w:bCs/>
                <w:smallCaps/>
                <w:sz w:val="26"/>
                <w:szCs w:val="24"/>
              </w:rPr>
              <w:t>Lecturer</w:t>
            </w:r>
            <w:proofErr w:type="spellEnd"/>
            <w:r w:rsidRPr="007308B2">
              <w:rPr>
                <w:rFonts w:ascii="HHU Celeste Sans" w:hAnsi="HHU Celeste Sans" w:cs="Arial"/>
                <w:b/>
                <w:bCs/>
                <w:smallCaps/>
                <w:sz w:val="26"/>
                <w:szCs w:val="24"/>
              </w:rPr>
              <w:t xml:space="preserve"> </w:t>
            </w:r>
          </w:p>
        </w:tc>
        <w:tc>
          <w:tcPr>
            <w:tcW w:w="3260" w:type="dxa"/>
            <w:shd w:val="clear" w:color="auto" w:fill="FFFFFF"/>
            <w:vAlign w:val="center"/>
          </w:tcPr>
          <w:p w14:paraId="0C6B4F53" w14:textId="77777777" w:rsidR="00E90445" w:rsidRPr="007308B2" w:rsidRDefault="00E90445" w:rsidP="007308B2">
            <w:pPr>
              <w:outlineLvl w:val="0"/>
              <w:rPr>
                <w:rFonts w:ascii="HHU Celeste Sans" w:hAnsi="HHU Celeste Sans" w:cs="Arial"/>
                <w:b/>
                <w:bCs/>
                <w:smallCaps/>
                <w:sz w:val="26"/>
                <w:szCs w:val="24"/>
              </w:rPr>
            </w:pPr>
            <w:r w:rsidRPr="007308B2">
              <w:rPr>
                <w:rFonts w:ascii="HHU Celeste Sans" w:hAnsi="HHU Celeste Sans" w:cs="Arial"/>
                <w:b/>
                <w:bCs/>
                <w:smallCaps/>
                <w:sz w:val="26"/>
                <w:szCs w:val="24"/>
              </w:rPr>
              <w:t xml:space="preserve">Course </w:t>
            </w:r>
            <w:proofErr w:type="spellStart"/>
            <w:r w:rsidRPr="007308B2">
              <w:rPr>
                <w:rFonts w:ascii="HHU Celeste Sans" w:hAnsi="HHU Celeste Sans" w:cs="Arial"/>
                <w:b/>
                <w:bCs/>
                <w:smallCaps/>
                <w:sz w:val="26"/>
                <w:szCs w:val="24"/>
              </w:rPr>
              <w:t>Requirements</w:t>
            </w:r>
            <w:proofErr w:type="spellEnd"/>
          </w:p>
        </w:tc>
        <w:tc>
          <w:tcPr>
            <w:tcW w:w="567" w:type="dxa"/>
            <w:shd w:val="clear" w:color="auto" w:fill="FFFFFF"/>
            <w:vAlign w:val="center"/>
          </w:tcPr>
          <w:p w14:paraId="0BCEE744" w14:textId="77777777" w:rsidR="00E90445" w:rsidRPr="007308B2" w:rsidRDefault="00E90445" w:rsidP="007308B2">
            <w:pPr>
              <w:outlineLvl w:val="0"/>
              <w:rPr>
                <w:rFonts w:ascii="HHU Celeste Sans" w:hAnsi="HHU Celeste Sans" w:cs="Arial"/>
                <w:b/>
                <w:bCs/>
                <w:smallCaps/>
                <w:sz w:val="26"/>
                <w:szCs w:val="24"/>
              </w:rPr>
            </w:pPr>
            <w:r w:rsidRPr="007308B2">
              <w:rPr>
                <w:rFonts w:ascii="HHU Celeste Sans" w:hAnsi="HHU Celeste Sans" w:cs="Arial"/>
                <w:b/>
                <w:bCs/>
                <w:smallCaps/>
                <w:sz w:val="26"/>
                <w:szCs w:val="24"/>
              </w:rPr>
              <w:t xml:space="preserve"> CP</w:t>
            </w:r>
          </w:p>
        </w:tc>
        <w:tc>
          <w:tcPr>
            <w:tcW w:w="993" w:type="dxa"/>
            <w:shd w:val="clear" w:color="auto" w:fill="FFFFFF"/>
            <w:vAlign w:val="center"/>
          </w:tcPr>
          <w:p w14:paraId="1B8AD374" w14:textId="77777777" w:rsidR="00E90445" w:rsidRPr="007308B2" w:rsidRDefault="00E90445" w:rsidP="007308B2">
            <w:pPr>
              <w:outlineLvl w:val="0"/>
              <w:rPr>
                <w:rFonts w:ascii="HHU Celeste Sans" w:hAnsi="HHU Celeste Sans" w:cs="Arial"/>
                <w:b/>
                <w:bCs/>
                <w:smallCaps/>
                <w:sz w:val="26"/>
                <w:szCs w:val="24"/>
              </w:rPr>
            </w:pPr>
            <w:r w:rsidRPr="007308B2">
              <w:rPr>
                <w:rFonts w:ascii="HHU Celeste Sans" w:hAnsi="HHU Celeste Sans" w:cs="Arial"/>
                <w:b/>
                <w:bCs/>
                <w:smallCaps/>
                <w:sz w:val="26"/>
                <w:szCs w:val="24"/>
              </w:rPr>
              <w:t>Grade</w:t>
            </w:r>
          </w:p>
        </w:tc>
      </w:tr>
      <w:tr w:rsidR="00E90445" w:rsidRPr="007308B2" w14:paraId="78A7130E" w14:textId="77777777" w:rsidTr="00E90445">
        <w:tc>
          <w:tcPr>
            <w:tcW w:w="14601" w:type="dxa"/>
            <w:gridSpan w:val="5"/>
            <w:shd w:val="clear" w:color="auto" w:fill="FFFFFF"/>
          </w:tcPr>
          <w:p w14:paraId="77C5C1C1" w14:textId="77777777" w:rsidR="00E90445" w:rsidRPr="007308B2" w:rsidRDefault="00E90445" w:rsidP="0066258B">
            <w:pPr>
              <w:spacing w:before="120"/>
              <w:jc w:val="center"/>
              <w:outlineLvl w:val="0"/>
              <w:rPr>
                <w:rFonts w:ascii="HHU Celeste Sans" w:hAnsi="HHU Celeste Sans" w:cs="Arial"/>
                <w:b/>
                <w:sz w:val="26"/>
                <w:szCs w:val="24"/>
                <w:lang w:val="en-US"/>
              </w:rPr>
            </w:pPr>
            <w:r w:rsidRPr="007308B2">
              <w:rPr>
                <w:rFonts w:ascii="HHU Celeste Sans" w:hAnsi="HHU Celeste Sans" w:cs="Arial"/>
                <w:b/>
                <w:sz w:val="26"/>
                <w:szCs w:val="24"/>
                <w:lang w:val="en-US"/>
              </w:rPr>
              <w:t xml:space="preserve">Language </w:t>
            </w:r>
            <w:r w:rsidRPr="007308B2">
              <w:rPr>
                <w:rFonts w:ascii="HHU Celeste Sans" w:hAnsi="HHU Celeste Sans" w:cs="Arial"/>
                <w:b/>
                <w:sz w:val="26"/>
                <w:szCs w:val="24"/>
                <w:lang w:val="en-GB"/>
              </w:rPr>
              <w:t>Skills I</w:t>
            </w:r>
          </w:p>
        </w:tc>
      </w:tr>
      <w:tr w:rsidR="00E90445" w:rsidRPr="007308B2" w14:paraId="5E5A6F82" w14:textId="77777777" w:rsidTr="00E90445">
        <w:trPr>
          <w:cantSplit/>
        </w:trPr>
        <w:tc>
          <w:tcPr>
            <w:tcW w:w="5529" w:type="dxa"/>
            <w:shd w:val="clear" w:color="auto" w:fill="FFFFFF"/>
          </w:tcPr>
          <w:p w14:paraId="3C92E95C" w14:textId="77777777" w:rsidR="00E90445" w:rsidRPr="007308B2" w:rsidRDefault="00E90445" w:rsidP="0066258B">
            <w:pPr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  <w:r w:rsidRPr="007308B2">
              <w:rPr>
                <w:rFonts w:ascii="HHU Celeste Sans" w:hAnsi="HHU Celeste Sans" w:cs="Arial"/>
                <w:sz w:val="24"/>
                <w:szCs w:val="24"/>
              </w:rPr>
              <w:t xml:space="preserve">Grammar I </w:t>
            </w:r>
          </w:p>
        </w:tc>
        <w:tc>
          <w:tcPr>
            <w:tcW w:w="4252" w:type="dxa"/>
            <w:shd w:val="clear" w:color="auto" w:fill="FFFFFF"/>
          </w:tcPr>
          <w:p w14:paraId="6B0F5033" w14:textId="77777777"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</w:p>
        </w:tc>
        <w:tc>
          <w:tcPr>
            <w:tcW w:w="3260" w:type="dxa"/>
            <w:shd w:val="clear" w:color="auto" w:fill="FFFFFF"/>
          </w:tcPr>
          <w:p w14:paraId="4584B64E" w14:textId="77777777" w:rsidR="00E90445" w:rsidRPr="007308B2" w:rsidRDefault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Quiz</w:t>
            </w:r>
          </w:p>
        </w:tc>
        <w:tc>
          <w:tcPr>
            <w:tcW w:w="567" w:type="dxa"/>
            <w:shd w:val="clear" w:color="auto" w:fill="FFFFFF"/>
            <w:vAlign w:val="center"/>
          </w:tcPr>
          <w:p w14:paraId="0F5298E5" w14:textId="77777777" w:rsidR="00E90445" w:rsidRPr="007308B2" w:rsidRDefault="007308B2" w:rsidP="007308B2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2</w:t>
            </w:r>
          </w:p>
        </w:tc>
        <w:tc>
          <w:tcPr>
            <w:tcW w:w="993" w:type="dxa"/>
            <w:vMerge w:val="restart"/>
            <w:shd w:val="clear" w:color="auto" w:fill="FFFFFF"/>
          </w:tcPr>
          <w:p w14:paraId="6EC03266" w14:textId="77777777"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</w:p>
        </w:tc>
      </w:tr>
      <w:tr w:rsidR="00E90445" w:rsidRPr="007308B2" w14:paraId="06370EEB" w14:textId="77777777" w:rsidTr="00E90445">
        <w:trPr>
          <w:cantSplit/>
        </w:trPr>
        <w:tc>
          <w:tcPr>
            <w:tcW w:w="5529" w:type="dxa"/>
            <w:shd w:val="clear" w:color="auto" w:fill="FFFFFF"/>
          </w:tcPr>
          <w:p w14:paraId="4E74C330" w14:textId="77777777" w:rsidR="00E90445" w:rsidRPr="007308B2" w:rsidRDefault="00E90445" w:rsidP="0066258B">
            <w:pPr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  <w:r w:rsidRPr="007308B2">
              <w:rPr>
                <w:rFonts w:ascii="HHU Celeste Sans" w:hAnsi="HHU Celeste Sans" w:cs="Arial"/>
                <w:sz w:val="24"/>
                <w:szCs w:val="24"/>
              </w:rPr>
              <w:t>Grammar II</w:t>
            </w:r>
          </w:p>
        </w:tc>
        <w:tc>
          <w:tcPr>
            <w:tcW w:w="4252" w:type="dxa"/>
            <w:shd w:val="clear" w:color="auto" w:fill="FFFFFF"/>
          </w:tcPr>
          <w:p w14:paraId="7070F707" w14:textId="77777777"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</w:p>
        </w:tc>
        <w:tc>
          <w:tcPr>
            <w:tcW w:w="3260" w:type="dxa"/>
            <w:shd w:val="clear" w:color="auto" w:fill="FFFFFF"/>
          </w:tcPr>
          <w:p w14:paraId="38C1CBA4" w14:textId="77777777" w:rsidR="00E90445" w:rsidRPr="007308B2" w:rsidRDefault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Quiz</w:t>
            </w:r>
          </w:p>
        </w:tc>
        <w:tc>
          <w:tcPr>
            <w:tcW w:w="567" w:type="dxa"/>
            <w:shd w:val="clear" w:color="auto" w:fill="FFFFFF"/>
            <w:vAlign w:val="center"/>
          </w:tcPr>
          <w:p w14:paraId="7DAE3568" w14:textId="77777777" w:rsidR="00E90445" w:rsidRPr="007308B2" w:rsidRDefault="007308B2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  <w:r>
              <w:rPr>
                <w:rFonts w:ascii="HHU Celeste Sans" w:hAnsi="HHU Celeste Sans" w:cs="Arial"/>
                <w:sz w:val="24"/>
                <w:szCs w:val="24"/>
              </w:rPr>
              <w:t>2</w:t>
            </w:r>
          </w:p>
        </w:tc>
        <w:tc>
          <w:tcPr>
            <w:tcW w:w="993" w:type="dxa"/>
            <w:vMerge/>
            <w:shd w:val="clear" w:color="auto" w:fill="FFFFFF"/>
          </w:tcPr>
          <w:p w14:paraId="1F43C707" w14:textId="77777777"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</w:p>
        </w:tc>
      </w:tr>
      <w:tr w:rsidR="00E90445" w:rsidRPr="007308B2" w14:paraId="35FA13A3" w14:textId="77777777" w:rsidTr="00E90445">
        <w:trPr>
          <w:cantSplit/>
        </w:trPr>
        <w:tc>
          <w:tcPr>
            <w:tcW w:w="5529" w:type="dxa"/>
            <w:shd w:val="clear" w:color="auto" w:fill="FFFFFF"/>
          </w:tcPr>
          <w:p w14:paraId="094409C4" w14:textId="77777777"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  <w:r w:rsidRPr="007308B2">
              <w:rPr>
                <w:rFonts w:ascii="HHU Celeste Sans" w:hAnsi="HHU Celeste Sans" w:cs="Arial"/>
                <w:sz w:val="24"/>
                <w:szCs w:val="24"/>
              </w:rPr>
              <w:t xml:space="preserve">Translation </w:t>
            </w:r>
            <w:proofErr w:type="spellStart"/>
            <w:r w:rsidRPr="007308B2">
              <w:rPr>
                <w:rFonts w:ascii="HHU Celeste Sans" w:hAnsi="HHU Celeste Sans" w:cs="Arial"/>
                <w:sz w:val="24"/>
                <w:szCs w:val="24"/>
              </w:rPr>
              <w:t>for</w:t>
            </w:r>
            <w:proofErr w:type="spellEnd"/>
            <w:r w:rsidRPr="007308B2">
              <w:rPr>
                <w:rFonts w:ascii="HHU Celeste Sans" w:hAnsi="HHU Celeste Sans" w:cs="Arial"/>
                <w:sz w:val="24"/>
                <w:szCs w:val="24"/>
              </w:rPr>
              <w:t xml:space="preserve"> Beginners </w:t>
            </w:r>
          </w:p>
        </w:tc>
        <w:tc>
          <w:tcPr>
            <w:tcW w:w="4252" w:type="dxa"/>
            <w:shd w:val="clear" w:color="auto" w:fill="FFFFFF"/>
          </w:tcPr>
          <w:p w14:paraId="1237671E" w14:textId="77777777"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</w:p>
        </w:tc>
        <w:tc>
          <w:tcPr>
            <w:tcW w:w="3260" w:type="dxa"/>
            <w:shd w:val="clear" w:color="auto" w:fill="FFFFFF"/>
          </w:tcPr>
          <w:p w14:paraId="727BA53D" w14:textId="77777777" w:rsidR="00E90445" w:rsidRPr="007308B2" w:rsidRDefault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Quiz</w:t>
            </w:r>
          </w:p>
        </w:tc>
        <w:tc>
          <w:tcPr>
            <w:tcW w:w="567" w:type="dxa"/>
            <w:shd w:val="clear" w:color="auto" w:fill="FFFFFF"/>
            <w:vAlign w:val="center"/>
          </w:tcPr>
          <w:p w14:paraId="0C7F0FF9" w14:textId="77777777" w:rsidR="00E90445" w:rsidRPr="007308B2" w:rsidRDefault="007308B2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  <w:r>
              <w:rPr>
                <w:rFonts w:ascii="HHU Celeste Sans" w:hAnsi="HHU Celeste Sans" w:cs="Arial"/>
                <w:sz w:val="24"/>
                <w:szCs w:val="24"/>
              </w:rPr>
              <w:t>2</w:t>
            </w:r>
          </w:p>
        </w:tc>
        <w:tc>
          <w:tcPr>
            <w:tcW w:w="993" w:type="dxa"/>
            <w:vMerge/>
            <w:shd w:val="clear" w:color="auto" w:fill="FFFFFF"/>
          </w:tcPr>
          <w:p w14:paraId="01946BD9" w14:textId="77777777"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</w:p>
        </w:tc>
      </w:tr>
      <w:tr w:rsidR="00E90445" w:rsidRPr="007308B2" w14:paraId="1B626F00" w14:textId="77777777" w:rsidTr="00E90445">
        <w:trPr>
          <w:cantSplit/>
        </w:trPr>
        <w:tc>
          <w:tcPr>
            <w:tcW w:w="5529" w:type="dxa"/>
            <w:shd w:val="clear" w:color="auto" w:fill="FFFFFF"/>
          </w:tcPr>
          <w:p w14:paraId="55D029B5" w14:textId="77777777" w:rsidR="00E90445" w:rsidRPr="007308B2" w:rsidRDefault="00E90445" w:rsidP="0066258B">
            <w:pPr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  <w:proofErr w:type="spellStart"/>
            <w:r w:rsidRPr="007308B2">
              <w:rPr>
                <w:rFonts w:ascii="HHU Celeste Sans" w:hAnsi="HHU Celeste Sans" w:cs="Arial"/>
                <w:sz w:val="24"/>
                <w:szCs w:val="24"/>
              </w:rPr>
              <w:t>Vocabulary</w:t>
            </w:r>
            <w:proofErr w:type="spellEnd"/>
            <w:r w:rsidRPr="007308B2">
              <w:rPr>
                <w:rFonts w:ascii="HHU Celeste Sans" w:hAnsi="HHU Celeste Sans" w:cs="Arial"/>
                <w:sz w:val="24"/>
                <w:szCs w:val="24"/>
              </w:rPr>
              <w:t xml:space="preserve"> and Translation</w:t>
            </w:r>
          </w:p>
        </w:tc>
        <w:tc>
          <w:tcPr>
            <w:tcW w:w="4252" w:type="dxa"/>
            <w:shd w:val="clear" w:color="auto" w:fill="FFFFFF"/>
          </w:tcPr>
          <w:p w14:paraId="2DDCF3B9" w14:textId="77777777"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</w:p>
        </w:tc>
        <w:tc>
          <w:tcPr>
            <w:tcW w:w="3260" w:type="dxa"/>
            <w:shd w:val="clear" w:color="auto" w:fill="FFFFFF"/>
          </w:tcPr>
          <w:p w14:paraId="107EDA6D" w14:textId="77777777" w:rsidR="00E90445" w:rsidRPr="007308B2" w:rsidRDefault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Quiz</w:t>
            </w:r>
          </w:p>
        </w:tc>
        <w:tc>
          <w:tcPr>
            <w:tcW w:w="567" w:type="dxa"/>
            <w:shd w:val="clear" w:color="auto" w:fill="FFFFFF"/>
            <w:vAlign w:val="center"/>
          </w:tcPr>
          <w:p w14:paraId="6D8E2F62" w14:textId="77777777" w:rsidR="00E90445" w:rsidRPr="007308B2" w:rsidRDefault="007308B2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  <w:r>
              <w:rPr>
                <w:rFonts w:ascii="HHU Celeste Sans" w:hAnsi="HHU Celeste Sans" w:cs="Arial"/>
                <w:sz w:val="24"/>
                <w:szCs w:val="24"/>
              </w:rPr>
              <w:t>2</w:t>
            </w:r>
          </w:p>
        </w:tc>
        <w:tc>
          <w:tcPr>
            <w:tcW w:w="993" w:type="dxa"/>
            <w:vMerge/>
            <w:shd w:val="clear" w:color="auto" w:fill="FFFFFF"/>
          </w:tcPr>
          <w:p w14:paraId="02BCADC1" w14:textId="77777777"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</w:p>
        </w:tc>
      </w:tr>
      <w:tr w:rsidR="00E90445" w:rsidRPr="007308B2" w14:paraId="3D60B181" w14:textId="77777777" w:rsidTr="00E90445">
        <w:trPr>
          <w:cantSplit/>
        </w:trPr>
        <w:tc>
          <w:tcPr>
            <w:tcW w:w="5529" w:type="dxa"/>
            <w:shd w:val="clear" w:color="auto" w:fill="FFFFFF"/>
          </w:tcPr>
          <w:p w14:paraId="2A491B16" w14:textId="77777777"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  <w:r w:rsidRPr="007308B2">
              <w:rPr>
                <w:rFonts w:ascii="HHU Celeste Sans" w:hAnsi="HHU Celeste Sans" w:cs="Arial"/>
                <w:sz w:val="24"/>
                <w:szCs w:val="24"/>
                <w:lang w:val="en-GB"/>
              </w:rPr>
              <w:t>Final Exam Language Skills I</w:t>
            </w:r>
          </w:p>
        </w:tc>
        <w:tc>
          <w:tcPr>
            <w:tcW w:w="4252" w:type="dxa"/>
            <w:shd w:val="clear" w:color="auto" w:fill="FFFFFF"/>
          </w:tcPr>
          <w:p w14:paraId="51A0DB6E" w14:textId="77777777"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</w:p>
        </w:tc>
        <w:tc>
          <w:tcPr>
            <w:tcW w:w="3260" w:type="dxa"/>
            <w:shd w:val="clear" w:color="auto" w:fill="FFFFFF"/>
          </w:tcPr>
          <w:p w14:paraId="230EECE5" w14:textId="77777777" w:rsidR="00E90445" w:rsidRPr="007308B2" w:rsidRDefault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-</w:t>
            </w:r>
          </w:p>
        </w:tc>
        <w:tc>
          <w:tcPr>
            <w:tcW w:w="567" w:type="dxa"/>
            <w:shd w:val="clear" w:color="auto" w:fill="FFFFFF"/>
            <w:vAlign w:val="center"/>
          </w:tcPr>
          <w:p w14:paraId="0EA2D02E" w14:textId="77777777" w:rsidR="00E90445" w:rsidRPr="007308B2" w:rsidRDefault="00CB3DE8" w:rsidP="007308B2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3</w:t>
            </w:r>
          </w:p>
        </w:tc>
        <w:tc>
          <w:tcPr>
            <w:tcW w:w="993" w:type="dxa"/>
            <w:vMerge/>
            <w:shd w:val="clear" w:color="auto" w:fill="FFFFFF"/>
          </w:tcPr>
          <w:p w14:paraId="17193706" w14:textId="77777777"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</w:p>
        </w:tc>
      </w:tr>
      <w:tr w:rsidR="00E90445" w:rsidRPr="001B064A" w14:paraId="5DA68CAF" w14:textId="77777777" w:rsidTr="007308B2">
        <w:tc>
          <w:tcPr>
            <w:tcW w:w="14601" w:type="dxa"/>
            <w:gridSpan w:val="5"/>
            <w:shd w:val="clear" w:color="auto" w:fill="FFFFFF"/>
            <w:vAlign w:val="center"/>
          </w:tcPr>
          <w:p w14:paraId="418670EA" w14:textId="77777777" w:rsidR="00E90445" w:rsidRPr="007308B2" w:rsidRDefault="00E90445" w:rsidP="007308B2">
            <w:pPr>
              <w:spacing w:before="120"/>
              <w:jc w:val="center"/>
              <w:outlineLvl w:val="0"/>
              <w:rPr>
                <w:rFonts w:ascii="HHU Celeste Sans" w:hAnsi="HHU Celeste Sans" w:cs="Arial"/>
                <w:b/>
                <w:sz w:val="24"/>
                <w:szCs w:val="24"/>
                <w:lang w:val="en-US"/>
              </w:rPr>
            </w:pPr>
            <w:r w:rsidRPr="007308B2">
              <w:rPr>
                <w:rFonts w:ascii="HHU Celeste Sans" w:hAnsi="HHU Celeste Sans" w:cs="Arial"/>
                <w:b/>
                <w:sz w:val="24"/>
                <w:szCs w:val="24"/>
                <w:lang w:val="en-US"/>
              </w:rPr>
              <w:t>Basic Module I Medieval English Studies</w:t>
            </w:r>
          </w:p>
        </w:tc>
      </w:tr>
      <w:tr w:rsidR="00E90445" w:rsidRPr="007308B2" w14:paraId="2F539A3F" w14:textId="77777777" w:rsidTr="00CB3DE8">
        <w:trPr>
          <w:cantSplit/>
        </w:trPr>
        <w:tc>
          <w:tcPr>
            <w:tcW w:w="5529" w:type="dxa"/>
            <w:shd w:val="clear" w:color="auto" w:fill="FFFFFF"/>
          </w:tcPr>
          <w:p w14:paraId="597000F2" w14:textId="77777777" w:rsidR="00E90445" w:rsidRPr="007308B2" w:rsidRDefault="00E90445" w:rsidP="0066258B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 w:rsidRPr="007308B2">
              <w:rPr>
                <w:rFonts w:ascii="HHU Celeste Sans" w:hAnsi="HHU Celeste Sans" w:cs="Arial"/>
                <w:sz w:val="24"/>
                <w:szCs w:val="24"/>
                <w:lang w:val="en-US"/>
              </w:rPr>
              <w:t>Introduction to Medieval English Studies – Part I: Elementary</w:t>
            </w:r>
          </w:p>
        </w:tc>
        <w:tc>
          <w:tcPr>
            <w:tcW w:w="4252" w:type="dxa"/>
            <w:shd w:val="clear" w:color="auto" w:fill="FFFFFF"/>
          </w:tcPr>
          <w:p w14:paraId="38E128EB" w14:textId="77777777"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  <w:tc>
          <w:tcPr>
            <w:tcW w:w="3260" w:type="dxa"/>
            <w:shd w:val="clear" w:color="auto" w:fill="FFFFFF"/>
          </w:tcPr>
          <w:p w14:paraId="30EB9384" w14:textId="77777777" w:rsidR="00E90445" w:rsidRPr="007308B2" w:rsidRDefault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Quiz</w:t>
            </w:r>
          </w:p>
        </w:tc>
        <w:tc>
          <w:tcPr>
            <w:tcW w:w="567" w:type="dxa"/>
            <w:shd w:val="clear" w:color="auto" w:fill="FFFFFF"/>
            <w:vAlign w:val="center"/>
          </w:tcPr>
          <w:p w14:paraId="5887081E" w14:textId="77777777" w:rsidR="00E90445" w:rsidRPr="00CB3DE8" w:rsidRDefault="00CB3DE8" w:rsidP="00CB3DE8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2</w:t>
            </w:r>
          </w:p>
        </w:tc>
        <w:tc>
          <w:tcPr>
            <w:tcW w:w="993" w:type="dxa"/>
            <w:vMerge w:val="restart"/>
            <w:shd w:val="clear" w:color="auto" w:fill="FFFFFF"/>
          </w:tcPr>
          <w:p w14:paraId="4F4F4695" w14:textId="77777777"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</w:tr>
      <w:tr w:rsidR="00E90445" w:rsidRPr="007308B2" w14:paraId="52B17FE9" w14:textId="77777777" w:rsidTr="00E90445">
        <w:trPr>
          <w:cantSplit/>
        </w:trPr>
        <w:tc>
          <w:tcPr>
            <w:tcW w:w="5529" w:type="dxa"/>
            <w:shd w:val="clear" w:color="auto" w:fill="FFFFFF"/>
          </w:tcPr>
          <w:p w14:paraId="35512DBE" w14:textId="77777777" w:rsidR="00E90445" w:rsidRPr="007308B2" w:rsidRDefault="00E90445" w:rsidP="0066258B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 w:rsidRPr="007308B2">
              <w:rPr>
                <w:rFonts w:ascii="HHU Celeste Sans" w:hAnsi="HHU Celeste Sans" w:cs="Arial"/>
                <w:sz w:val="24"/>
                <w:szCs w:val="24"/>
                <w:lang w:val="en-US"/>
              </w:rPr>
              <w:t>Introduction to Medieval English Studies – Part II: Advanced</w:t>
            </w:r>
          </w:p>
        </w:tc>
        <w:tc>
          <w:tcPr>
            <w:tcW w:w="4252" w:type="dxa"/>
            <w:shd w:val="clear" w:color="auto" w:fill="FFFFFF"/>
          </w:tcPr>
          <w:p w14:paraId="0654971C" w14:textId="77777777"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  <w:tc>
          <w:tcPr>
            <w:tcW w:w="3260" w:type="dxa"/>
            <w:shd w:val="clear" w:color="auto" w:fill="FFFFFF"/>
          </w:tcPr>
          <w:p w14:paraId="7635D2C7" w14:textId="77777777" w:rsidR="00E90445" w:rsidRPr="007308B2" w:rsidRDefault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Quiz</w:t>
            </w:r>
          </w:p>
        </w:tc>
        <w:tc>
          <w:tcPr>
            <w:tcW w:w="567" w:type="dxa"/>
            <w:shd w:val="clear" w:color="auto" w:fill="FFFFFF"/>
            <w:vAlign w:val="center"/>
          </w:tcPr>
          <w:p w14:paraId="09E412AF" w14:textId="77777777" w:rsidR="00E90445" w:rsidRPr="007308B2" w:rsidRDefault="00CB3DE8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US"/>
              </w:rPr>
              <w:t>2</w:t>
            </w:r>
          </w:p>
        </w:tc>
        <w:tc>
          <w:tcPr>
            <w:tcW w:w="993" w:type="dxa"/>
            <w:vMerge/>
            <w:shd w:val="clear" w:color="auto" w:fill="FFFFFF"/>
          </w:tcPr>
          <w:p w14:paraId="0DAD76C1" w14:textId="77777777"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</w:tr>
      <w:tr w:rsidR="00E90445" w:rsidRPr="007308B2" w14:paraId="702940C7" w14:textId="77777777" w:rsidTr="00E90445">
        <w:trPr>
          <w:cantSplit/>
        </w:trPr>
        <w:tc>
          <w:tcPr>
            <w:tcW w:w="5529" w:type="dxa"/>
            <w:shd w:val="clear" w:color="auto" w:fill="FFFFFF"/>
          </w:tcPr>
          <w:p w14:paraId="7E84F784" w14:textId="77777777" w:rsidR="00E90445" w:rsidRPr="007308B2" w:rsidRDefault="00E90445" w:rsidP="0066258B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  <w:r w:rsidRPr="007308B2">
              <w:rPr>
                <w:rFonts w:ascii="HHU Celeste Sans" w:hAnsi="HHU Celeste Sans" w:cs="Arial"/>
                <w:sz w:val="24"/>
                <w:szCs w:val="24"/>
                <w:lang w:val="en-GB"/>
              </w:rPr>
              <w:t>Final Exam Basic Module I</w:t>
            </w:r>
          </w:p>
        </w:tc>
        <w:tc>
          <w:tcPr>
            <w:tcW w:w="4252" w:type="dxa"/>
            <w:shd w:val="clear" w:color="auto" w:fill="FFFFFF"/>
          </w:tcPr>
          <w:p w14:paraId="4E18760B" w14:textId="77777777"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</w:p>
        </w:tc>
        <w:tc>
          <w:tcPr>
            <w:tcW w:w="3260" w:type="dxa"/>
            <w:shd w:val="clear" w:color="auto" w:fill="FFFFFF"/>
          </w:tcPr>
          <w:p w14:paraId="1B755DD6" w14:textId="77777777" w:rsidR="00E90445" w:rsidRPr="007308B2" w:rsidRDefault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-</w:t>
            </w:r>
          </w:p>
        </w:tc>
        <w:tc>
          <w:tcPr>
            <w:tcW w:w="567" w:type="dxa"/>
            <w:shd w:val="clear" w:color="auto" w:fill="FFFFFF"/>
            <w:vAlign w:val="center"/>
          </w:tcPr>
          <w:p w14:paraId="009DAC6B" w14:textId="77777777" w:rsidR="00E90445" w:rsidRPr="007308B2" w:rsidRDefault="00CB3DE8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2</w:t>
            </w:r>
          </w:p>
        </w:tc>
        <w:tc>
          <w:tcPr>
            <w:tcW w:w="993" w:type="dxa"/>
            <w:vMerge/>
            <w:shd w:val="clear" w:color="auto" w:fill="FFFFFF"/>
          </w:tcPr>
          <w:p w14:paraId="3BEC37E6" w14:textId="77777777"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</w:p>
        </w:tc>
      </w:tr>
      <w:tr w:rsidR="00E90445" w:rsidRPr="007308B2" w14:paraId="66CA5B7D" w14:textId="77777777" w:rsidTr="007308B2">
        <w:tc>
          <w:tcPr>
            <w:tcW w:w="14601" w:type="dxa"/>
            <w:gridSpan w:val="5"/>
            <w:shd w:val="clear" w:color="auto" w:fill="FFFFFF"/>
            <w:vAlign w:val="center"/>
          </w:tcPr>
          <w:p w14:paraId="1918C856" w14:textId="77777777" w:rsidR="00E90445" w:rsidRPr="007308B2" w:rsidRDefault="00E90445" w:rsidP="007308B2">
            <w:pPr>
              <w:spacing w:before="120"/>
              <w:jc w:val="center"/>
              <w:outlineLvl w:val="0"/>
              <w:rPr>
                <w:rFonts w:ascii="HHU Celeste Sans" w:hAnsi="HHU Celeste Sans" w:cs="Arial"/>
                <w:lang w:val="en-US"/>
              </w:rPr>
            </w:pPr>
            <w:r w:rsidRPr="007308B2">
              <w:rPr>
                <w:rFonts w:ascii="HHU Celeste Sans" w:hAnsi="HHU Celeste Sans" w:cs="Arial"/>
                <w:lang w:val="en-US"/>
              </w:rPr>
              <w:br w:type="page"/>
            </w:r>
            <w:r w:rsidRPr="007308B2">
              <w:rPr>
                <w:rFonts w:ascii="HHU Celeste Sans" w:hAnsi="HHU Celeste Sans" w:cs="Arial"/>
                <w:b/>
                <w:sz w:val="24"/>
                <w:szCs w:val="24"/>
              </w:rPr>
              <w:t xml:space="preserve">Basic Module II </w:t>
            </w:r>
            <w:proofErr w:type="spellStart"/>
            <w:r w:rsidRPr="007308B2">
              <w:rPr>
                <w:rFonts w:ascii="HHU Celeste Sans" w:hAnsi="HHU Celeste Sans" w:cs="Arial"/>
                <w:b/>
                <w:sz w:val="24"/>
                <w:szCs w:val="24"/>
              </w:rPr>
              <w:t>Linguistics</w:t>
            </w:r>
            <w:proofErr w:type="spellEnd"/>
          </w:p>
        </w:tc>
      </w:tr>
      <w:tr w:rsidR="00E90445" w:rsidRPr="007308B2" w14:paraId="608D33BA" w14:textId="77777777" w:rsidTr="00CB3DE8">
        <w:trPr>
          <w:cantSplit/>
        </w:trPr>
        <w:tc>
          <w:tcPr>
            <w:tcW w:w="5529" w:type="dxa"/>
            <w:shd w:val="clear" w:color="auto" w:fill="FFFFFF"/>
          </w:tcPr>
          <w:p w14:paraId="7C24B8DA" w14:textId="77777777" w:rsidR="00E90445" w:rsidRPr="007308B2" w:rsidRDefault="00E90445" w:rsidP="0066258B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 w:rsidRPr="007308B2">
              <w:rPr>
                <w:rFonts w:ascii="HHU Celeste Sans" w:hAnsi="HHU Celeste Sans" w:cs="Arial"/>
                <w:sz w:val="24"/>
                <w:szCs w:val="24"/>
                <w:lang w:val="en-US"/>
              </w:rPr>
              <w:t xml:space="preserve">Introduction to English Language and Linguistics </w:t>
            </w:r>
            <w:proofErr w:type="gramStart"/>
            <w:r w:rsidRPr="007308B2">
              <w:rPr>
                <w:rFonts w:ascii="HHU Celeste Sans" w:hAnsi="HHU Celeste Sans" w:cs="Arial"/>
                <w:sz w:val="24"/>
                <w:szCs w:val="24"/>
                <w:lang w:val="en-US"/>
              </w:rPr>
              <w:t>–  Part</w:t>
            </w:r>
            <w:proofErr w:type="gramEnd"/>
            <w:r w:rsidRPr="007308B2">
              <w:rPr>
                <w:rFonts w:ascii="HHU Celeste Sans" w:hAnsi="HHU Celeste Sans" w:cs="Arial"/>
                <w:sz w:val="24"/>
                <w:szCs w:val="24"/>
                <w:lang w:val="en-US"/>
              </w:rPr>
              <w:t xml:space="preserve"> I: Structure </w:t>
            </w:r>
          </w:p>
        </w:tc>
        <w:tc>
          <w:tcPr>
            <w:tcW w:w="4252" w:type="dxa"/>
            <w:shd w:val="clear" w:color="auto" w:fill="FFFFFF"/>
          </w:tcPr>
          <w:p w14:paraId="27D4795C" w14:textId="77777777"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  <w:tc>
          <w:tcPr>
            <w:tcW w:w="3260" w:type="dxa"/>
            <w:shd w:val="clear" w:color="auto" w:fill="FFFFFF"/>
          </w:tcPr>
          <w:p w14:paraId="1D408322" w14:textId="77777777" w:rsidR="00E90445" w:rsidRPr="007308B2" w:rsidRDefault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Quiz</w:t>
            </w:r>
          </w:p>
        </w:tc>
        <w:tc>
          <w:tcPr>
            <w:tcW w:w="567" w:type="dxa"/>
            <w:shd w:val="clear" w:color="auto" w:fill="FFFFFF"/>
            <w:vAlign w:val="center"/>
          </w:tcPr>
          <w:p w14:paraId="4EF3787B" w14:textId="77777777" w:rsidR="00E90445" w:rsidRPr="007308B2" w:rsidRDefault="00CB3DE8" w:rsidP="00CB3DE8">
            <w:pPr>
              <w:jc w:val="center"/>
              <w:outlineLvl w:val="0"/>
              <w:rPr>
                <w:rFonts w:ascii="HHU Celeste Sans" w:hAnsi="HHU Celeste Sans" w:cs="Arial"/>
                <w:sz w:val="24"/>
              </w:rPr>
            </w:pPr>
            <w:r>
              <w:rPr>
                <w:rFonts w:ascii="HHU Celeste Sans" w:hAnsi="HHU Celeste Sans" w:cs="Arial"/>
                <w:sz w:val="24"/>
                <w:szCs w:val="24"/>
              </w:rPr>
              <w:t>2</w:t>
            </w:r>
          </w:p>
        </w:tc>
        <w:tc>
          <w:tcPr>
            <w:tcW w:w="993" w:type="dxa"/>
            <w:vMerge w:val="restart"/>
            <w:shd w:val="clear" w:color="auto" w:fill="FFFFFF"/>
          </w:tcPr>
          <w:p w14:paraId="6D61EB4F" w14:textId="77777777"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</w:tr>
      <w:tr w:rsidR="00E90445" w:rsidRPr="007308B2" w14:paraId="09DEBD24" w14:textId="77777777" w:rsidTr="00E90445">
        <w:trPr>
          <w:cantSplit/>
        </w:trPr>
        <w:tc>
          <w:tcPr>
            <w:tcW w:w="5529" w:type="dxa"/>
            <w:shd w:val="clear" w:color="auto" w:fill="FFFFFF"/>
          </w:tcPr>
          <w:p w14:paraId="2406547E" w14:textId="77777777" w:rsidR="00E90445" w:rsidRPr="007308B2" w:rsidRDefault="00E90445" w:rsidP="0066258B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 w:rsidRPr="007308B2">
              <w:rPr>
                <w:rFonts w:ascii="HHU Celeste Sans" w:hAnsi="HHU Celeste Sans" w:cs="Arial"/>
                <w:sz w:val="24"/>
                <w:szCs w:val="24"/>
                <w:lang w:val="en-US"/>
              </w:rPr>
              <w:t xml:space="preserve">Introduction to English Language and Linguistics – Part II: Use </w:t>
            </w:r>
          </w:p>
        </w:tc>
        <w:tc>
          <w:tcPr>
            <w:tcW w:w="4252" w:type="dxa"/>
            <w:shd w:val="clear" w:color="auto" w:fill="FFFFFF"/>
          </w:tcPr>
          <w:p w14:paraId="21E42B29" w14:textId="77777777"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  <w:tc>
          <w:tcPr>
            <w:tcW w:w="3260" w:type="dxa"/>
            <w:shd w:val="clear" w:color="auto" w:fill="FFFFFF"/>
          </w:tcPr>
          <w:p w14:paraId="49587F03" w14:textId="77777777" w:rsidR="00E90445" w:rsidRPr="007308B2" w:rsidRDefault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Quiz</w:t>
            </w:r>
          </w:p>
        </w:tc>
        <w:tc>
          <w:tcPr>
            <w:tcW w:w="567" w:type="dxa"/>
            <w:shd w:val="clear" w:color="auto" w:fill="FFFFFF"/>
            <w:vAlign w:val="center"/>
          </w:tcPr>
          <w:p w14:paraId="630D7BFE" w14:textId="77777777" w:rsidR="00E90445" w:rsidRPr="007308B2" w:rsidRDefault="00CB3DE8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US"/>
              </w:rPr>
              <w:t>2</w:t>
            </w:r>
          </w:p>
        </w:tc>
        <w:tc>
          <w:tcPr>
            <w:tcW w:w="993" w:type="dxa"/>
            <w:vMerge/>
            <w:shd w:val="clear" w:color="auto" w:fill="FFFFFF"/>
          </w:tcPr>
          <w:p w14:paraId="175A9A50" w14:textId="77777777"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</w:tr>
      <w:tr w:rsidR="00E90445" w:rsidRPr="007308B2" w14:paraId="1E1F3E60" w14:textId="77777777" w:rsidTr="00E90445">
        <w:trPr>
          <w:cantSplit/>
        </w:trPr>
        <w:tc>
          <w:tcPr>
            <w:tcW w:w="5529" w:type="dxa"/>
            <w:shd w:val="clear" w:color="auto" w:fill="FFFFFF"/>
          </w:tcPr>
          <w:p w14:paraId="410ACBE5" w14:textId="77777777"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 w:rsidRPr="007308B2">
              <w:rPr>
                <w:rFonts w:ascii="HHU Celeste Sans" w:hAnsi="HHU Celeste Sans" w:cs="Arial"/>
                <w:sz w:val="24"/>
                <w:szCs w:val="24"/>
                <w:lang w:val="en-US"/>
              </w:rPr>
              <w:t>Final Exam Basic Module II</w:t>
            </w:r>
          </w:p>
        </w:tc>
        <w:tc>
          <w:tcPr>
            <w:tcW w:w="4252" w:type="dxa"/>
            <w:shd w:val="clear" w:color="auto" w:fill="FFFFFF"/>
          </w:tcPr>
          <w:p w14:paraId="563CE469" w14:textId="77777777"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  <w:tc>
          <w:tcPr>
            <w:tcW w:w="3260" w:type="dxa"/>
            <w:shd w:val="clear" w:color="auto" w:fill="FFFFFF"/>
          </w:tcPr>
          <w:p w14:paraId="79137046" w14:textId="77777777" w:rsidR="00E90445" w:rsidRPr="007308B2" w:rsidRDefault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US"/>
              </w:rPr>
              <w:t>-</w:t>
            </w:r>
          </w:p>
        </w:tc>
        <w:tc>
          <w:tcPr>
            <w:tcW w:w="567" w:type="dxa"/>
            <w:shd w:val="clear" w:color="auto" w:fill="FFFFFF"/>
            <w:vAlign w:val="center"/>
          </w:tcPr>
          <w:p w14:paraId="79C72F5A" w14:textId="77777777" w:rsidR="00E90445" w:rsidRPr="007308B2" w:rsidRDefault="00CB3DE8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US"/>
              </w:rPr>
              <w:t>2</w:t>
            </w:r>
          </w:p>
        </w:tc>
        <w:tc>
          <w:tcPr>
            <w:tcW w:w="993" w:type="dxa"/>
            <w:vMerge/>
            <w:shd w:val="clear" w:color="auto" w:fill="FFFFFF"/>
          </w:tcPr>
          <w:p w14:paraId="69708EB2" w14:textId="77777777"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</w:tr>
      <w:tr w:rsidR="00E90445" w:rsidRPr="001B064A" w14:paraId="71DF21BC" w14:textId="77777777" w:rsidTr="007308B2">
        <w:tc>
          <w:tcPr>
            <w:tcW w:w="14601" w:type="dxa"/>
            <w:gridSpan w:val="5"/>
            <w:shd w:val="clear" w:color="auto" w:fill="FFFFFF"/>
            <w:vAlign w:val="center"/>
          </w:tcPr>
          <w:p w14:paraId="2FA89815" w14:textId="7E913FD6" w:rsidR="00E90445" w:rsidRPr="007308B2" w:rsidRDefault="00E90445" w:rsidP="007308B2">
            <w:pPr>
              <w:spacing w:before="120"/>
              <w:jc w:val="center"/>
              <w:outlineLvl w:val="0"/>
              <w:rPr>
                <w:rFonts w:ascii="HHU Celeste Sans" w:hAnsi="HHU Celeste Sans" w:cs="Arial"/>
                <w:b/>
                <w:sz w:val="24"/>
                <w:szCs w:val="24"/>
                <w:lang w:val="en-US"/>
              </w:rPr>
            </w:pPr>
            <w:r w:rsidRPr="007308B2">
              <w:rPr>
                <w:rFonts w:ascii="HHU Celeste Sans" w:hAnsi="HHU Celeste Sans" w:cs="Arial"/>
                <w:b/>
                <w:sz w:val="24"/>
                <w:szCs w:val="24"/>
                <w:lang w:val="en-US"/>
              </w:rPr>
              <w:lastRenderedPageBreak/>
              <w:t>Basic Module III Literary Studies</w:t>
            </w:r>
          </w:p>
        </w:tc>
      </w:tr>
      <w:tr w:rsidR="00E90445" w:rsidRPr="007308B2" w14:paraId="2B87462C" w14:textId="77777777" w:rsidTr="00CB3DE8">
        <w:trPr>
          <w:cantSplit/>
        </w:trPr>
        <w:tc>
          <w:tcPr>
            <w:tcW w:w="5529" w:type="dxa"/>
            <w:shd w:val="clear" w:color="auto" w:fill="FFFFFF"/>
          </w:tcPr>
          <w:p w14:paraId="181E2DC6" w14:textId="77777777" w:rsidR="00E90445" w:rsidRPr="007308B2" w:rsidRDefault="00E90445" w:rsidP="0066258B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 w:rsidRPr="007308B2">
              <w:rPr>
                <w:rFonts w:ascii="HHU Celeste Sans" w:hAnsi="HHU Celeste Sans" w:cs="Arial"/>
                <w:sz w:val="24"/>
                <w:szCs w:val="24"/>
                <w:lang w:val="en-US"/>
              </w:rPr>
              <w:t>Literary and Cultural Theory</w:t>
            </w:r>
          </w:p>
        </w:tc>
        <w:tc>
          <w:tcPr>
            <w:tcW w:w="4252" w:type="dxa"/>
            <w:shd w:val="clear" w:color="auto" w:fill="FFFFFF"/>
          </w:tcPr>
          <w:p w14:paraId="58CEBDCD" w14:textId="77777777"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  <w:tc>
          <w:tcPr>
            <w:tcW w:w="3260" w:type="dxa"/>
            <w:shd w:val="clear" w:color="auto" w:fill="FFFFFF"/>
          </w:tcPr>
          <w:p w14:paraId="0E543625" w14:textId="77777777" w:rsidR="00E90445" w:rsidRPr="007308B2" w:rsidRDefault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Quiz</w:t>
            </w:r>
          </w:p>
        </w:tc>
        <w:tc>
          <w:tcPr>
            <w:tcW w:w="567" w:type="dxa"/>
            <w:shd w:val="clear" w:color="auto" w:fill="FFFFFF"/>
            <w:vAlign w:val="center"/>
          </w:tcPr>
          <w:p w14:paraId="4FADE6A8" w14:textId="77777777" w:rsidR="00E90445" w:rsidRPr="007308B2" w:rsidRDefault="00CB3DE8" w:rsidP="00CB3DE8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  <w:r>
              <w:rPr>
                <w:rFonts w:ascii="HHU Celeste Sans" w:hAnsi="HHU Celeste Sans" w:cs="Arial"/>
                <w:sz w:val="24"/>
                <w:szCs w:val="24"/>
              </w:rPr>
              <w:t>1</w:t>
            </w:r>
          </w:p>
        </w:tc>
        <w:tc>
          <w:tcPr>
            <w:tcW w:w="993" w:type="dxa"/>
            <w:vMerge w:val="restart"/>
            <w:shd w:val="clear" w:color="auto" w:fill="FFFFFF"/>
          </w:tcPr>
          <w:p w14:paraId="5D76A43B" w14:textId="77777777"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</w:tr>
      <w:tr w:rsidR="00E90445" w:rsidRPr="007308B2" w14:paraId="61F4FE23" w14:textId="77777777" w:rsidTr="00E90445">
        <w:trPr>
          <w:cantSplit/>
        </w:trPr>
        <w:tc>
          <w:tcPr>
            <w:tcW w:w="5529" w:type="dxa"/>
            <w:shd w:val="clear" w:color="auto" w:fill="FFFFFF"/>
          </w:tcPr>
          <w:p w14:paraId="7F9BDE8C" w14:textId="77777777"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  <w:proofErr w:type="spellStart"/>
            <w:r w:rsidRPr="007308B2">
              <w:rPr>
                <w:rFonts w:ascii="HHU Celeste Sans" w:hAnsi="HHU Celeste Sans" w:cs="Arial"/>
                <w:sz w:val="24"/>
                <w:szCs w:val="24"/>
              </w:rPr>
              <w:t>Overview</w:t>
            </w:r>
            <w:proofErr w:type="spellEnd"/>
            <w:r w:rsidRPr="007308B2">
              <w:rPr>
                <w:rFonts w:ascii="HHU Celeste Sans" w:hAnsi="HHU Celeste Sans" w:cs="Arial"/>
                <w:sz w:val="24"/>
                <w:szCs w:val="24"/>
              </w:rPr>
              <w:t xml:space="preserve"> English </w:t>
            </w:r>
            <w:proofErr w:type="spellStart"/>
            <w:r w:rsidRPr="007308B2">
              <w:rPr>
                <w:rFonts w:ascii="HHU Celeste Sans" w:hAnsi="HHU Celeste Sans" w:cs="Arial"/>
                <w:sz w:val="24"/>
                <w:szCs w:val="24"/>
              </w:rPr>
              <w:t>Literature</w:t>
            </w:r>
            <w:proofErr w:type="spellEnd"/>
          </w:p>
        </w:tc>
        <w:tc>
          <w:tcPr>
            <w:tcW w:w="4252" w:type="dxa"/>
            <w:shd w:val="clear" w:color="auto" w:fill="FFFFFF"/>
          </w:tcPr>
          <w:p w14:paraId="19B59587" w14:textId="77777777"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</w:p>
        </w:tc>
        <w:tc>
          <w:tcPr>
            <w:tcW w:w="3260" w:type="dxa"/>
            <w:shd w:val="clear" w:color="auto" w:fill="FFFFFF"/>
          </w:tcPr>
          <w:p w14:paraId="66360879" w14:textId="77777777" w:rsidR="00E90445" w:rsidRPr="007308B2" w:rsidRDefault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Quiz</w:t>
            </w:r>
          </w:p>
        </w:tc>
        <w:tc>
          <w:tcPr>
            <w:tcW w:w="567" w:type="dxa"/>
            <w:shd w:val="clear" w:color="auto" w:fill="FFFFFF"/>
            <w:vAlign w:val="center"/>
          </w:tcPr>
          <w:p w14:paraId="41EFFF25" w14:textId="77777777" w:rsidR="00E90445" w:rsidRPr="007308B2" w:rsidRDefault="00CB3DE8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  <w:r>
              <w:rPr>
                <w:rFonts w:ascii="HHU Celeste Sans" w:hAnsi="HHU Celeste Sans" w:cs="Arial"/>
                <w:sz w:val="24"/>
                <w:szCs w:val="24"/>
              </w:rPr>
              <w:t>1</w:t>
            </w:r>
          </w:p>
        </w:tc>
        <w:tc>
          <w:tcPr>
            <w:tcW w:w="993" w:type="dxa"/>
            <w:vMerge/>
            <w:shd w:val="clear" w:color="auto" w:fill="FFFFFF"/>
          </w:tcPr>
          <w:p w14:paraId="2F1C0B94" w14:textId="77777777"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</w:p>
        </w:tc>
      </w:tr>
      <w:tr w:rsidR="00E90445" w:rsidRPr="007308B2" w14:paraId="5EC615C3" w14:textId="77777777" w:rsidTr="00E90445">
        <w:trPr>
          <w:cantSplit/>
        </w:trPr>
        <w:tc>
          <w:tcPr>
            <w:tcW w:w="5529" w:type="dxa"/>
            <w:shd w:val="clear" w:color="auto" w:fill="FFFFFF"/>
          </w:tcPr>
          <w:p w14:paraId="0EC66899" w14:textId="77777777"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  <w:proofErr w:type="spellStart"/>
            <w:r w:rsidRPr="007308B2">
              <w:rPr>
                <w:rFonts w:ascii="HHU Celeste Sans" w:hAnsi="HHU Celeste Sans" w:cs="Arial"/>
                <w:sz w:val="24"/>
                <w:szCs w:val="24"/>
              </w:rPr>
              <w:t>Overview</w:t>
            </w:r>
            <w:proofErr w:type="spellEnd"/>
            <w:r w:rsidRPr="007308B2">
              <w:rPr>
                <w:rFonts w:ascii="HHU Celeste Sans" w:hAnsi="HHU Celeste Sans" w:cs="Arial"/>
                <w:sz w:val="24"/>
                <w:szCs w:val="24"/>
              </w:rPr>
              <w:t xml:space="preserve"> American </w:t>
            </w:r>
            <w:proofErr w:type="spellStart"/>
            <w:r w:rsidRPr="007308B2">
              <w:rPr>
                <w:rFonts w:ascii="HHU Celeste Sans" w:hAnsi="HHU Celeste Sans" w:cs="Arial"/>
                <w:sz w:val="24"/>
                <w:szCs w:val="24"/>
              </w:rPr>
              <w:t>Literature</w:t>
            </w:r>
            <w:proofErr w:type="spellEnd"/>
          </w:p>
        </w:tc>
        <w:tc>
          <w:tcPr>
            <w:tcW w:w="4252" w:type="dxa"/>
            <w:shd w:val="clear" w:color="auto" w:fill="FFFFFF"/>
          </w:tcPr>
          <w:p w14:paraId="6CA76DED" w14:textId="77777777"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</w:p>
        </w:tc>
        <w:tc>
          <w:tcPr>
            <w:tcW w:w="3260" w:type="dxa"/>
            <w:shd w:val="clear" w:color="auto" w:fill="FFFFFF"/>
          </w:tcPr>
          <w:p w14:paraId="6E310DB6" w14:textId="77777777" w:rsidR="00E90445" w:rsidRPr="007308B2" w:rsidRDefault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Quiz</w:t>
            </w:r>
          </w:p>
        </w:tc>
        <w:tc>
          <w:tcPr>
            <w:tcW w:w="567" w:type="dxa"/>
            <w:shd w:val="clear" w:color="auto" w:fill="FFFFFF"/>
            <w:vAlign w:val="center"/>
          </w:tcPr>
          <w:p w14:paraId="6AE7FF9E" w14:textId="77777777" w:rsidR="00E90445" w:rsidRPr="007308B2" w:rsidRDefault="00CB3DE8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  <w:r>
              <w:rPr>
                <w:rFonts w:ascii="HHU Celeste Sans" w:hAnsi="HHU Celeste Sans" w:cs="Arial"/>
                <w:sz w:val="24"/>
                <w:szCs w:val="24"/>
              </w:rPr>
              <w:t>1</w:t>
            </w:r>
          </w:p>
        </w:tc>
        <w:tc>
          <w:tcPr>
            <w:tcW w:w="993" w:type="dxa"/>
            <w:vMerge/>
            <w:shd w:val="clear" w:color="auto" w:fill="FFFFFF"/>
          </w:tcPr>
          <w:p w14:paraId="61463E04" w14:textId="77777777"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</w:p>
        </w:tc>
      </w:tr>
      <w:tr w:rsidR="00E90445" w:rsidRPr="007308B2" w14:paraId="45C5DB77" w14:textId="77777777" w:rsidTr="00E90445">
        <w:trPr>
          <w:cantSplit/>
        </w:trPr>
        <w:tc>
          <w:tcPr>
            <w:tcW w:w="5529" w:type="dxa"/>
            <w:shd w:val="clear" w:color="auto" w:fill="FFFFFF"/>
          </w:tcPr>
          <w:p w14:paraId="703DD2C6" w14:textId="77777777"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 w:rsidRPr="007308B2">
              <w:rPr>
                <w:rFonts w:ascii="HHU Celeste Sans" w:hAnsi="HHU Celeste Sans" w:cs="Arial"/>
                <w:sz w:val="24"/>
                <w:szCs w:val="24"/>
                <w:lang w:val="en-US"/>
              </w:rPr>
              <w:t>Methods of Literary Analysis</w:t>
            </w:r>
          </w:p>
        </w:tc>
        <w:tc>
          <w:tcPr>
            <w:tcW w:w="4252" w:type="dxa"/>
            <w:shd w:val="clear" w:color="auto" w:fill="FFFFFF"/>
          </w:tcPr>
          <w:p w14:paraId="0ECBD637" w14:textId="77777777"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  <w:tc>
          <w:tcPr>
            <w:tcW w:w="3260" w:type="dxa"/>
            <w:shd w:val="clear" w:color="auto" w:fill="FFFFFF"/>
          </w:tcPr>
          <w:p w14:paraId="3CE5BF31" w14:textId="77777777" w:rsidR="00E90445" w:rsidRPr="007308B2" w:rsidRDefault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Quiz</w:t>
            </w:r>
          </w:p>
        </w:tc>
        <w:tc>
          <w:tcPr>
            <w:tcW w:w="567" w:type="dxa"/>
            <w:shd w:val="clear" w:color="auto" w:fill="FFFFFF"/>
            <w:vAlign w:val="center"/>
          </w:tcPr>
          <w:p w14:paraId="54E49204" w14:textId="77777777" w:rsidR="00E90445" w:rsidRPr="007308B2" w:rsidRDefault="00CB3DE8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US"/>
              </w:rPr>
              <w:t>1</w:t>
            </w:r>
          </w:p>
        </w:tc>
        <w:tc>
          <w:tcPr>
            <w:tcW w:w="993" w:type="dxa"/>
            <w:vMerge/>
            <w:shd w:val="clear" w:color="auto" w:fill="FFFFFF"/>
          </w:tcPr>
          <w:p w14:paraId="5FC28DC6" w14:textId="77777777"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</w:tr>
      <w:tr w:rsidR="00E90445" w:rsidRPr="007308B2" w14:paraId="638734A4" w14:textId="77777777" w:rsidTr="00E90445">
        <w:trPr>
          <w:cantSplit/>
        </w:trPr>
        <w:tc>
          <w:tcPr>
            <w:tcW w:w="5529" w:type="dxa"/>
            <w:shd w:val="clear" w:color="auto" w:fill="FFFFFF"/>
          </w:tcPr>
          <w:p w14:paraId="52814BB5" w14:textId="77777777" w:rsidR="00E90445" w:rsidRPr="007308B2" w:rsidRDefault="0027533D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US"/>
              </w:rPr>
              <w:t>Final Exam Basic Module III</w:t>
            </w:r>
          </w:p>
        </w:tc>
        <w:tc>
          <w:tcPr>
            <w:tcW w:w="4252" w:type="dxa"/>
            <w:shd w:val="clear" w:color="auto" w:fill="FFFFFF"/>
          </w:tcPr>
          <w:p w14:paraId="454232AC" w14:textId="77777777"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  <w:tc>
          <w:tcPr>
            <w:tcW w:w="3260" w:type="dxa"/>
            <w:shd w:val="clear" w:color="auto" w:fill="FFFFFF"/>
          </w:tcPr>
          <w:p w14:paraId="179EDB1C" w14:textId="77777777" w:rsidR="00E90445" w:rsidRPr="007308B2" w:rsidRDefault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US"/>
              </w:rPr>
              <w:t>-</w:t>
            </w:r>
          </w:p>
        </w:tc>
        <w:tc>
          <w:tcPr>
            <w:tcW w:w="567" w:type="dxa"/>
            <w:shd w:val="clear" w:color="auto" w:fill="FFFFFF"/>
            <w:vAlign w:val="center"/>
          </w:tcPr>
          <w:p w14:paraId="444886DB" w14:textId="77777777" w:rsidR="00E90445" w:rsidRPr="007308B2" w:rsidRDefault="00CB3DE8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US"/>
              </w:rPr>
              <w:t>2</w:t>
            </w:r>
          </w:p>
        </w:tc>
        <w:tc>
          <w:tcPr>
            <w:tcW w:w="993" w:type="dxa"/>
            <w:vMerge/>
            <w:shd w:val="clear" w:color="auto" w:fill="FFFFFF"/>
          </w:tcPr>
          <w:p w14:paraId="2D6A568D" w14:textId="77777777"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</w:tr>
      <w:tr w:rsidR="00E90445" w:rsidRPr="001B064A" w14:paraId="48D6C2E3" w14:textId="77777777" w:rsidTr="007308B2">
        <w:tc>
          <w:tcPr>
            <w:tcW w:w="14601" w:type="dxa"/>
            <w:gridSpan w:val="5"/>
            <w:shd w:val="clear" w:color="auto" w:fill="FFFFFF"/>
            <w:vAlign w:val="center"/>
          </w:tcPr>
          <w:p w14:paraId="54FB541D" w14:textId="77777777" w:rsidR="00E90445" w:rsidRPr="007308B2" w:rsidRDefault="00E90445" w:rsidP="007308B2">
            <w:pPr>
              <w:spacing w:before="120"/>
              <w:jc w:val="center"/>
              <w:outlineLvl w:val="0"/>
              <w:rPr>
                <w:rFonts w:ascii="HHU Celeste Sans" w:hAnsi="HHU Celeste Sans" w:cs="Arial"/>
                <w:b/>
                <w:sz w:val="24"/>
                <w:szCs w:val="24"/>
                <w:lang w:val="en-US"/>
              </w:rPr>
            </w:pPr>
            <w:r w:rsidRPr="007308B2">
              <w:rPr>
                <w:rFonts w:ascii="HHU Celeste Sans" w:hAnsi="HHU Celeste Sans"/>
                <w:lang w:val="en-US"/>
              </w:rPr>
              <w:br w:type="page"/>
            </w:r>
            <w:r w:rsidRPr="007308B2">
              <w:rPr>
                <w:rFonts w:ascii="HHU Celeste Sans" w:hAnsi="HHU Celeste Sans" w:cs="Arial"/>
                <w:b/>
                <w:sz w:val="24"/>
                <w:szCs w:val="24"/>
                <w:lang w:val="en-US"/>
              </w:rPr>
              <w:t>Methods of Academic Research and Writing</w:t>
            </w:r>
          </w:p>
        </w:tc>
      </w:tr>
      <w:tr w:rsidR="00E90445" w:rsidRPr="007308B2" w14:paraId="35AB7B2D" w14:textId="77777777" w:rsidTr="00CB3DE8">
        <w:trPr>
          <w:cantSplit/>
        </w:trPr>
        <w:tc>
          <w:tcPr>
            <w:tcW w:w="5529" w:type="dxa"/>
            <w:shd w:val="clear" w:color="auto" w:fill="FFFFFF"/>
          </w:tcPr>
          <w:p w14:paraId="71FF5CF2" w14:textId="77777777" w:rsidR="00E90445" w:rsidRPr="007308B2" w:rsidRDefault="00E90445" w:rsidP="0066258B">
            <w:pPr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  <w:r w:rsidRPr="007308B2">
              <w:rPr>
                <w:rFonts w:ascii="HHU Celeste Sans" w:hAnsi="HHU Celeste Sans" w:cs="Arial"/>
                <w:sz w:val="24"/>
                <w:szCs w:val="24"/>
              </w:rPr>
              <w:t>Research Skills</w:t>
            </w:r>
          </w:p>
        </w:tc>
        <w:tc>
          <w:tcPr>
            <w:tcW w:w="4252" w:type="dxa"/>
            <w:shd w:val="clear" w:color="auto" w:fill="FFFFFF"/>
          </w:tcPr>
          <w:p w14:paraId="6C9DB1FD" w14:textId="77777777"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</w:p>
        </w:tc>
        <w:tc>
          <w:tcPr>
            <w:tcW w:w="3260" w:type="dxa"/>
            <w:shd w:val="clear" w:color="auto" w:fill="FFFFFF"/>
          </w:tcPr>
          <w:p w14:paraId="78C21D56" w14:textId="77777777" w:rsidR="00E90445" w:rsidRPr="007308B2" w:rsidRDefault="001E6EE6" w:rsidP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Quiz</w:t>
            </w:r>
          </w:p>
        </w:tc>
        <w:tc>
          <w:tcPr>
            <w:tcW w:w="567" w:type="dxa"/>
            <w:shd w:val="clear" w:color="auto" w:fill="FFFFFF"/>
            <w:vAlign w:val="center"/>
          </w:tcPr>
          <w:p w14:paraId="49EC51C5" w14:textId="77777777" w:rsidR="00E90445" w:rsidRPr="007308B2" w:rsidRDefault="00CB3DE8" w:rsidP="00CB3DE8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  <w:r>
              <w:rPr>
                <w:rFonts w:ascii="HHU Celeste Sans" w:hAnsi="HHU Celeste Sans" w:cs="Arial"/>
                <w:sz w:val="24"/>
                <w:szCs w:val="24"/>
              </w:rPr>
              <w:t>1</w:t>
            </w:r>
          </w:p>
        </w:tc>
        <w:tc>
          <w:tcPr>
            <w:tcW w:w="993" w:type="dxa"/>
            <w:vMerge w:val="restart"/>
            <w:shd w:val="clear" w:color="auto" w:fill="FFFFFF"/>
          </w:tcPr>
          <w:p w14:paraId="0A09D134" w14:textId="77777777"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</w:p>
        </w:tc>
      </w:tr>
      <w:tr w:rsidR="00E90445" w:rsidRPr="007308B2" w14:paraId="52C304C2" w14:textId="77777777" w:rsidTr="007308B2">
        <w:trPr>
          <w:cantSplit/>
        </w:trPr>
        <w:tc>
          <w:tcPr>
            <w:tcW w:w="5529" w:type="dxa"/>
            <w:shd w:val="clear" w:color="auto" w:fill="FFFFFF"/>
          </w:tcPr>
          <w:p w14:paraId="0EA14B89" w14:textId="77777777" w:rsidR="00E90445" w:rsidRPr="007308B2" w:rsidRDefault="00E90445" w:rsidP="0066258B">
            <w:pPr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  <w:r w:rsidRPr="007308B2">
              <w:rPr>
                <w:rFonts w:ascii="HHU Celeste Sans" w:hAnsi="HHU Celeste Sans" w:cs="Arial"/>
                <w:sz w:val="24"/>
                <w:szCs w:val="24"/>
              </w:rPr>
              <w:t>Academic Writing</w:t>
            </w:r>
          </w:p>
        </w:tc>
        <w:tc>
          <w:tcPr>
            <w:tcW w:w="4252" w:type="dxa"/>
            <w:shd w:val="clear" w:color="auto" w:fill="FFFFFF"/>
          </w:tcPr>
          <w:p w14:paraId="5CDB869B" w14:textId="77777777"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</w:p>
        </w:tc>
        <w:tc>
          <w:tcPr>
            <w:tcW w:w="3260" w:type="dxa"/>
            <w:shd w:val="clear" w:color="auto" w:fill="FFFFFF"/>
          </w:tcPr>
          <w:p w14:paraId="6CC7DF38" w14:textId="77777777" w:rsidR="00E90445" w:rsidRPr="007308B2" w:rsidRDefault="001E6EE6" w:rsidP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Quiz</w:t>
            </w:r>
          </w:p>
        </w:tc>
        <w:tc>
          <w:tcPr>
            <w:tcW w:w="567" w:type="dxa"/>
            <w:shd w:val="clear" w:color="auto" w:fill="FFFFFF"/>
            <w:vAlign w:val="center"/>
          </w:tcPr>
          <w:p w14:paraId="4ACB4B4C" w14:textId="77777777" w:rsidR="00E90445" w:rsidRPr="007308B2" w:rsidRDefault="00CB3DE8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  <w:r>
              <w:rPr>
                <w:rFonts w:ascii="HHU Celeste Sans" w:hAnsi="HHU Celeste Sans" w:cs="Arial"/>
                <w:sz w:val="24"/>
                <w:szCs w:val="24"/>
              </w:rPr>
              <w:t>1</w:t>
            </w:r>
          </w:p>
        </w:tc>
        <w:tc>
          <w:tcPr>
            <w:tcW w:w="993" w:type="dxa"/>
            <w:vMerge/>
            <w:shd w:val="clear" w:color="auto" w:fill="FFFFFF"/>
          </w:tcPr>
          <w:p w14:paraId="7414886F" w14:textId="77777777"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</w:p>
        </w:tc>
      </w:tr>
      <w:tr w:rsidR="00E90445" w:rsidRPr="007308B2" w14:paraId="511E796C" w14:textId="77777777" w:rsidTr="007308B2">
        <w:trPr>
          <w:cantSplit/>
        </w:trPr>
        <w:tc>
          <w:tcPr>
            <w:tcW w:w="5529" w:type="dxa"/>
            <w:shd w:val="clear" w:color="auto" w:fill="FFFFFF"/>
          </w:tcPr>
          <w:p w14:paraId="1E9A58D3" w14:textId="5297953E" w:rsidR="00E90445" w:rsidRPr="007308B2" w:rsidRDefault="00E90445" w:rsidP="00184076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  <w:tc>
          <w:tcPr>
            <w:tcW w:w="4252" w:type="dxa"/>
            <w:shd w:val="clear" w:color="auto" w:fill="FFFFFF"/>
          </w:tcPr>
          <w:p w14:paraId="224E6208" w14:textId="77777777"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  <w:tc>
          <w:tcPr>
            <w:tcW w:w="3260" w:type="dxa"/>
            <w:shd w:val="clear" w:color="auto" w:fill="FFFFFF"/>
          </w:tcPr>
          <w:p w14:paraId="34139C68" w14:textId="77777777" w:rsidR="00E90445" w:rsidRPr="007308B2" w:rsidRDefault="00E90445" w:rsidP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  <w:tc>
          <w:tcPr>
            <w:tcW w:w="567" w:type="dxa"/>
            <w:shd w:val="clear" w:color="auto" w:fill="FFFFFF"/>
          </w:tcPr>
          <w:p w14:paraId="6F6410E7" w14:textId="77777777" w:rsidR="00E90445" w:rsidRPr="007308B2" w:rsidRDefault="00CB3DE8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US"/>
              </w:rPr>
              <w:t>2</w:t>
            </w:r>
          </w:p>
        </w:tc>
        <w:tc>
          <w:tcPr>
            <w:tcW w:w="993" w:type="dxa"/>
            <w:vMerge/>
            <w:shd w:val="clear" w:color="auto" w:fill="FFFFFF"/>
          </w:tcPr>
          <w:p w14:paraId="6CE966ED" w14:textId="77777777"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</w:tr>
      <w:tr w:rsidR="00E90445" w:rsidRPr="007308B2" w14:paraId="762BF164" w14:textId="77777777" w:rsidTr="007308B2">
        <w:trPr>
          <w:cantSplit/>
        </w:trPr>
        <w:tc>
          <w:tcPr>
            <w:tcW w:w="5529" w:type="dxa"/>
            <w:shd w:val="clear" w:color="auto" w:fill="FFFFFF"/>
          </w:tcPr>
          <w:p w14:paraId="192510A9" w14:textId="1C454FC8" w:rsidR="00E90445" w:rsidRPr="007308B2" w:rsidRDefault="00E90445" w:rsidP="00184076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  <w:tc>
          <w:tcPr>
            <w:tcW w:w="4252" w:type="dxa"/>
            <w:shd w:val="clear" w:color="auto" w:fill="FFFFFF"/>
          </w:tcPr>
          <w:p w14:paraId="3DFCD080" w14:textId="77777777"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  <w:tc>
          <w:tcPr>
            <w:tcW w:w="3260" w:type="dxa"/>
            <w:shd w:val="clear" w:color="auto" w:fill="FFFFFF"/>
          </w:tcPr>
          <w:p w14:paraId="26D7A5AE" w14:textId="77777777" w:rsidR="00E90445" w:rsidRPr="007308B2" w:rsidRDefault="00E90445" w:rsidP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  <w:tc>
          <w:tcPr>
            <w:tcW w:w="567" w:type="dxa"/>
            <w:shd w:val="clear" w:color="auto" w:fill="FFFFFF"/>
            <w:vAlign w:val="center"/>
          </w:tcPr>
          <w:p w14:paraId="39FBBC42" w14:textId="77777777" w:rsidR="00E90445" w:rsidRPr="007308B2" w:rsidRDefault="00CB3DE8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US"/>
              </w:rPr>
              <w:t>2</w:t>
            </w:r>
          </w:p>
        </w:tc>
        <w:tc>
          <w:tcPr>
            <w:tcW w:w="993" w:type="dxa"/>
            <w:vMerge/>
            <w:shd w:val="clear" w:color="auto" w:fill="FFFFFF"/>
          </w:tcPr>
          <w:p w14:paraId="097204B9" w14:textId="77777777"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</w:tr>
      <w:tr w:rsidR="00E90445" w:rsidRPr="007308B2" w14:paraId="49496326" w14:textId="77777777" w:rsidTr="007308B2">
        <w:trPr>
          <w:cantSplit/>
        </w:trPr>
        <w:tc>
          <w:tcPr>
            <w:tcW w:w="5529" w:type="dxa"/>
            <w:shd w:val="clear" w:color="auto" w:fill="FFFFFF"/>
          </w:tcPr>
          <w:p w14:paraId="0ED86E69" w14:textId="77777777" w:rsidR="00E90445" w:rsidRPr="007308B2" w:rsidRDefault="00E90445" w:rsidP="0066258B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 w:rsidRPr="007308B2">
              <w:rPr>
                <w:rFonts w:ascii="HHU Celeste Sans" w:hAnsi="HHU Celeste Sans" w:cs="Arial"/>
                <w:sz w:val="24"/>
                <w:szCs w:val="24"/>
                <w:lang w:val="en-US"/>
              </w:rPr>
              <w:t>Final Exam Methods of Academic Research and Writing</w:t>
            </w:r>
          </w:p>
        </w:tc>
        <w:tc>
          <w:tcPr>
            <w:tcW w:w="4252" w:type="dxa"/>
            <w:shd w:val="clear" w:color="auto" w:fill="FFFFFF"/>
          </w:tcPr>
          <w:p w14:paraId="201066F9" w14:textId="77777777"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  <w:tc>
          <w:tcPr>
            <w:tcW w:w="3260" w:type="dxa"/>
            <w:shd w:val="clear" w:color="auto" w:fill="FFFFFF"/>
          </w:tcPr>
          <w:p w14:paraId="304B141B" w14:textId="77777777" w:rsidR="00E90445" w:rsidRPr="007308B2" w:rsidRDefault="001E6EE6" w:rsidP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US"/>
              </w:rPr>
              <w:t>-</w:t>
            </w:r>
          </w:p>
        </w:tc>
        <w:tc>
          <w:tcPr>
            <w:tcW w:w="567" w:type="dxa"/>
            <w:shd w:val="clear" w:color="auto" w:fill="FFFFFF"/>
            <w:vAlign w:val="center"/>
          </w:tcPr>
          <w:p w14:paraId="4B4F2BBF" w14:textId="77777777" w:rsidR="00E90445" w:rsidRPr="007308B2" w:rsidRDefault="00CB3DE8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US"/>
              </w:rPr>
              <w:t>2</w:t>
            </w:r>
          </w:p>
        </w:tc>
        <w:tc>
          <w:tcPr>
            <w:tcW w:w="993" w:type="dxa"/>
            <w:vMerge/>
            <w:shd w:val="clear" w:color="auto" w:fill="FFFFFF"/>
          </w:tcPr>
          <w:p w14:paraId="374E135B" w14:textId="77777777"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</w:tr>
      <w:tr w:rsidR="00E90445" w:rsidRPr="007308B2" w14:paraId="470EA78E" w14:textId="77777777" w:rsidTr="007308B2">
        <w:tc>
          <w:tcPr>
            <w:tcW w:w="14601" w:type="dxa"/>
            <w:gridSpan w:val="5"/>
            <w:shd w:val="clear" w:color="auto" w:fill="FFFFFF"/>
            <w:vAlign w:val="center"/>
          </w:tcPr>
          <w:p w14:paraId="1F6D8186" w14:textId="77777777" w:rsidR="00E90445" w:rsidRPr="007308B2" w:rsidRDefault="00E90445" w:rsidP="007308B2">
            <w:pPr>
              <w:spacing w:before="120"/>
              <w:jc w:val="center"/>
              <w:outlineLvl w:val="0"/>
              <w:rPr>
                <w:rFonts w:ascii="HHU Celeste Sans" w:hAnsi="HHU Celeste Sans" w:cs="Arial"/>
                <w:b/>
                <w:sz w:val="24"/>
                <w:szCs w:val="24"/>
              </w:rPr>
            </w:pPr>
            <w:r w:rsidRPr="007308B2">
              <w:rPr>
                <w:rFonts w:ascii="HHU Celeste Sans" w:hAnsi="HHU Celeste Sans" w:cs="Arial"/>
                <w:b/>
                <w:sz w:val="24"/>
                <w:szCs w:val="24"/>
              </w:rPr>
              <w:t xml:space="preserve">Intermediate Module </w:t>
            </w:r>
            <w:proofErr w:type="spellStart"/>
            <w:r w:rsidRPr="007308B2">
              <w:rPr>
                <w:rFonts w:ascii="HHU Celeste Sans" w:hAnsi="HHU Celeste Sans" w:cs="Arial"/>
                <w:b/>
                <w:sz w:val="24"/>
                <w:szCs w:val="24"/>
              </w:rPr>
              <w:t>Literary</w:t>
            </w:r>
            <w:proofErr w:type="spellEnd"/>
            <w:r w:rsidRPr="007308B2">
              <w:rPr>
                <w:rFonts w:ascii="HHU Celeste Sans" w:hAnsi="HHU Celeste Sans" w:cs="Arial"/>
                <w:b/>
                <w:sz w:val="24"/>
                <w:szCs w:val="24"/>
              </w:rPr>
              <w:t xml:space="preserve"> Studies</w:t>
            </w:r>
          </w:p>
        </w:tc>
      </w:tr>
      <w:tr w:rsidR="00E90445" w:rsidRPr="007308B2" w14:paraId="12D1AE19" w14:textId="77777777" w:rsidTr="00CB3DE8">
        <w:trPr>
          <w:cantSplit/>
        </w:trPr>
        <w:tc>
          <w:tcPr>
            <w:tcW w:w="5529" w:type="dxa"/>
            <w:shd w:val="clear" w:color="auto" w:fill="FFFFFF"/>
          </w:tcPr>
          <w:p w14:paraId="183EBD11" w14:textId="2A12607B" w:rsidR="00E90445" w:rsidRPr="007308B2" w:rsidRDefault="00E90445" w:rsidP="003333B2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  <w:tc>
          <w:tcPr>
            <w:tcW w:w="4252" w:type="dxa"/>
            <w:shd w:val="clear" w:color="auto" w:fill="FFFFFF"/>
          </w:tcPr>
          <w:p w14:paraId="39E7FDC8" w14:textId="77777777"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  <w:tc>
          <w:tcPr>
            <w:tcW w:w="3260" w:type="dxa"/>
            <w:shd w:val="clear" w:color="auto" w:fill="FFFFFF"/>
          </w:tcPr>
          <w:p w14:paraId="13FFBBDF" w14:textId="77777777" w:rsidR="00E90445" w:rsidRPr="007308B2" w:rsidRDefault="00E90445" w:rsidP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  <w:tc>
          <w:tcPr>
            <w:tcW w:w="567" w:type="dxa"/>
            <w:shd w:val="clear" w:color="auto" w:fill="FFFFFF"/>
            <w:vAlign w:val="center"/>
          </w:tcPr>
          <w:p w14:paraId="54D72829" w14:textId="77777777" w:rsidR="00E90445" w:rsidRPr="007308B2" w:rsidRDefault="00CB3DE8" w:rsidP="00CB3DE8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  <w:r>
              <w:rPr>
                <w:rFonts w:ascii="HHU Celeste Sans" w:hAnsi="HHU Celeste Sans" w:cs="Arial"/>
                <w:sz w:val="24"/>
                <w:szCs w:val="24"/>
              </w:rPr>
              <w:t>2</w:t>
            </w:r>
          </w:p>
        </w:tc>
        <w:tc>
          <w:tcPr>
            <w:tcW w:w="993" w:type="dxa"/>
            <w:vMerge w:val="restart"/>
            <w:shd w:val="clear" w:color="auto" w:fill="FFFFFF"/>
          </w:tcPr>
          <w:p w14:paraId="5D2C980A" w14:textId="77777777"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</w:tr>
      <w:tr w:rsidR="00E90445" w:rsidRPr="007308B2" w14:paraId="71532802" w14:textId="77777777" w:rsidTr="007308B2">
        <w:trPr>
          <w:cantSplit/>
        </w:trPr>
        <w:tc>
          <w:tcPr>
            <w:tcW w:w="5529" w:type="dxa"/>
            <w:shd w:val="clear" w:color="auto" w:fill="FFFFFF"/>
          </w:tcPr>
          <w:p w14:paraId="1110AF3B" w14:textId="1E0C2AB3" w:rsidR="00E90445" w:rsidRPr="007308B2" w:rsidRDefault="00E90445" w:rsidP="003333B2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  <w:tc>
          <w:tcPr>
            <w:tcW w:w="4252" w:type="dxa"/>
            <w:shd w:val="clear" w:color="auto" w:fill="FFFFFF"/>
          </w:tcPr>
          <w:p w14:paraId="481F1C1C" w14:textId="77777777"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</w:p>
        </w:tc>
        <w:tc>
          <w:tcPr>
            <w:tcW w:w="3260" w:type="dxa"/>
            <w:shd w:val="clear" w:color="auto" w:fill="FFFFFF"/>
          </w:tcPr>
          <w:p w14:paraId="6C86486B" w14:textId="77777777" w:rsidR="00E90445" w:rsidRPr="007308B2" w:rsidRDefault="00E90445" w:rsidP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</w:p>
        </w:tc>
        <w:tc>
          <w:tcPr>
            <w:tcW w:w="567" w:type="dxa"/>
            <w:shd w:val="clear" w:color="auto" w:fill="FFFFFF"/>
            <w:vAlign w:val="center"/>
          </w:tcPr>
          <w:p w14:paraId="76952070" w14:textId="77777777" w:rsidR="00E90445" w:rsidRPr="007308B2" w:rsidRDefault="00CB3DE8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2</w:t>
            </w:r>
          </w:p>
        </w:tc>
        <w:tc>
          <w:tcPr>
            <w:tcW w:w="993" w:type="dxa"/>
            <w:vMerge/>
            <w:shd w:val="clear" w:color="auto" w:fill="FFFFFF"/>
          </w:tcPr>
          <w:p w14:paraId="520A545C" w14:textId="77777777"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</w:p>
        </w:tc>
      </w:tr>
      <w:tr w:rsidR="00E90445" w:rsidRPr="007308B2" w14:paraId="6576CF55" w14:textId="77777777" w:rsidTr="007308B2">
        <w:trPr>
          <w:cantSplit/>
        </w:trPr>
        <w:tc>
          <w:tcPr>
            <w:tcW w:w="5529" w:type="dxa"/>
            <w:shd w:val="clear" w:color="auto" w:fill="FFFFFF"/>
          </w:tcPr>
          <w:p w14:paraId="1E32C5B9" w14:textId="77777777"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 w:rsidRPr="007308B2">
              <w:rPr>
                <w:rFonts w:ascii="HHU Celeste Sans" w:hAnsi="HHU Celeste Sans" w:cs="Arial"/>
                <w:sz w:val="24"/>
                <w:szCs w:val="24"/>
                <w:lang w:val="en-US"/>
              </w:rPr>
              <w:t>Final Exam Intermediate Module Literary Studies</w:t>
            </w:r>
          </w:p>
        </w:tc>
        <w:tc>
          <w:tcPr>
            <w:tcW w:w="4252" w:type="dxa"/>
            <w:shd w:val="clear" w:color="auto" w:fill="FFFFFF"/>
          </w:tcPr>
          <w:p w14:paraId="1CD7FA63" w14:textId="77777777"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  <w:tc>
          <w:tcPr>
            <w:tcW w:w="3260" w:type="dxa"/>
            <w:shd w:val="clear" w:color="auto" w:fill="FFFFFF"/>
          </w:tcPr>
          <w:p w14:paraId="24AD79F0" w14:textId="77777777" w:rsidR="00E90445" w:rsidRPr="007308B2" w:rsidRDefault="001E6EE6" w:rsidP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US"/>
              </w:rPr>
              <w:t>-</w:t>
            </w:r>
          </w:p>
        </w:tc>
        <w:tc>
          <w:tcPr>
            <w:tcW w:w="567" w:type="dxa"/>
            <w:shd w:val="clear" w:color="auto" w:fill="FFFFFF"/>
            <w:vAlign w:val="center"/>
          </w:tcPr>
          <w:p w14:paraId="2E2BBB17" w14:textId="77777777" w:rsidR="00E90445" w:rsidRPr="007308B2" w:rsidRDefault="00CB3DE8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US"/>
              </w:rPr>
              <w:t>4</w:t>
            </w:r>
          </w:p>
        </w:tc>
        <w:tc>
          <w:tcPr>
            <w:tcW w:w="993" w:type="dxa"/>
            <w:vMerge/>
            <w:shd w:val="clear" w:color="auto" w:fill="FFFFFF"/>
          </w:tcPr>
          <w:p w14:paraId="5EB51F18" w14:textId="77777777"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</w:tr>
      <w:tr w:rsidR="00E90445" w:rsidRPr="007308B2" w14:paraId="1362F78B" w14:textId="77777777" w:rsidTr="007308B2">
        <w:tc>
          <w:tcPr>
            <w:tcW w:w="14601" w:type="dxa"/>
            <w:gridSpan w:val="5"/>
            <w:shd w:val="clear" w:color="auto" w:fill="FFFFFF"/>
            <w:vAlign w:val="center"/>
          </w:tcPr>
          <w:p w14:paraId="19FCD423" w14:textId="77777777" w:rsidR="00E90445" w:rsidRPr="007308B2" w:rsidRDefault="00E90445" w:rsidP="007308B2">
            <w:pPr>
              <w:spacing w:before="120"/>
              <w:jc w:val="center"/>
              <w:outlineLvl w:val="0"/>
              <w:rPr>
                <w:rFonts w:ascii="HHU Celeste Sans" w:hAnsi="HHU Celeste Sans" w:cs="Arial"/>
                <w:b/>
                <w:sz w:val="24"/>
                <w:szCs w:val="24"/>
              </w:rPr>
            </w:pPr>
            <w:r w:rsidRPr="007308B2">
              <w:rPr>
                <w:rFonts w:ascii="HHU Celeste Sans" w:hAnsi="HHU Celeste Sans" w:cs="Arial"/>
                <w:b/>
                <w:sz w:val="24"/>
                <w:szCs w:val="24"/>
              </w:rPr>
              <w:t xml:space="preserve">Intermediate Module </w:t>
            </w:r>
            <w:proofErr w:type="spellStart"/>
            <w:r w:rsidRPr="007308B2">
              <w:rPr>
                <w:rFonts w:ascii="HHU Celeste Sans" w:hAnsi="HHU Celeste Sans" w:cs="Arial"/>
                <w:b/>
                <w:sz w:val="24"/>
                <w:szCs w:val="24"/>
              </w:rPr>
              <w:t>Linguistics</w:t>
            </w:r>
            <w:proofErr w:type="spellEnd"/>
          </w:p>
        </w:tc>
      </w:tr>
      <w:tr w:rsidR="00E90445" w:rsidRPr="007308B2" w14:paraId="16E1DE1C" w14:textId="77777777" w:rsidTr="00CB3DE8">
        <w:trPr>
          <w:cantSplit/>
        </w:trPr>
        <w:tc>
          <w:tcPr>
            <w:tcW w:w="5529" w:type="dxa"/>
            <w:shd w:val="clear" w:color="auto" w:fill="FFFFFF"/>
          </w:tcPr>
          <w:p w14:paraId="56BF4525" w14:textId="53CECA9A" w:rsidR="00E90445" w:rsidRPr="007308B2" w:rsidRDefault="00E90445" w:rsidP="003333B2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  <w:tc>
          <w:tcPr>
            <w:tcW w:w="4252" w:type="dxa"/>
            <w:shd w:val="clear" w:color="auto" w:fill="FFFFFF"/>
          </w:tcPr>
          <w:p w14:paraId="02CC7862" w14:textId="77777777"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  <w:tc>
          <w:tcPr>
            <w:tcW w:w="3260" w:type="dxa"/>
            <w:shd w:val="clear" w:color="auto" w:fill="FFFFFF"/>
          </w:tcPr>
          <w:p w14:paraId="7932F634" w14:textId="77777777" w:rsidR="00E90445" w:rsidRPr="007308B2" w:rsidRDefault="00E90445" w:rsidP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  <w:tc>
          <w:tcPr>
            <w:tcW w:w="567" w:type="dxa"/>
            <w:shd w:val="clear" w:color="auto" w:fill="FFFFFF"/>
            <w:vAlign w:val="center"/>
          </w:tcPr>
          <w:p w14:paraId="331C2859" w14:textId="77777777" w:rsidR="00E90445" w:rsidRPr="007308B2" w:rsidRDefault="00CB3DE8" w:rsidP="00CB3DE8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  <w:r>
              <w:rPr>
                <w:rFonts w:ascii="HHU Celeste Sans" w:hAnsi="HHU Celeste Sans" w:cs="Arial"/>
                <w:sz w:val="24"/>
                <w:szCs w:val="24"/>
              </w:rPr>
              <w:t>2</w:t>
            </w:r>
          </w:p>
        </w:tc>
        <w:tc>
          <w:tcPr>
            <w:tcW w:w="993" w:type="dxa"/>
            <w:vMerge w:val="restart"/>
            <w:shd w:val="clear" w:color="auto" w:fill="FFFFFF"/>
          </w:tcPr>
          <w:p w14:paraId="5A44A7B0" w14:textId="77777777"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</w:tr>
      <w:tr w:rsidR="00E90445" w:rsidRPr="007308B2" w14:paraId="16F058EE" w14:textId="77777777" w:rsidTr="007308B2">
        <w:trPr>
          <w:cantSplit/>
        </w:trPr>
        <w:tc>
          <w:tcPr>
            <w:tcW w:w="5529" w:type="dxa"/>
            <w:shd w:val="clear" w:color="auto" w:fill="FFFFFF"/>
          </w:tcPr>
          <w:p w14:paraId="7212A379" w14:textId="3F3F4AEA" w:rsidR="00E90445" w:rsidRPr="007308B2" w:rsidRDefault="00E90445" w:rsidP="003333B2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  <w:tc>
          <w:tcPr>
            <w:tcW w:w="4252" w:type="dxa"/>
            <w:shd w:val="clear" w:color="auto" w:fill="FFFFFF"/>
          </w:tcPr>
          <w:p w14:paraId="501647DA" w14:textId="77777777"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</w:p>
        </w:tc>
        <w:tc>
          <w:tcPr>
            <w:tcW w:w="3260" w:type="dxa"/>
            <w:shd w:val="clear" w:color="auto" w:fill="FFFFFF"/>
          </w:tcPr>
          <w:p w14:paraId="01CF4972" w14:textId="77777777" w:rsidR="00E90445" w:rsidRPr="007308B2" w:rsidRDefault="00E90445" w:rsidP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</w:p>
        </w:tc>
        <w:tc>
          <w:tcPr>
            <w:tcW w:w="567" w:type="dxa"/>
            <w:shd w:val="clear" w:color="auto" w:fill="FFFFFF"/>
            <w:vAlign w:val="center"/>
          </w:tcPr>
          <w:p w14:paraId="08414653" w14:textId="77777777" w:rsidR="00E90445" w:rsidRPr="007308B2" w:rsidRDefault="00CB3DE8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2</w:t>
            </w:r>
          </w:p>
        </w:tc>
        <w:tc>
          <w:tcPr>
            <w:tcW w:w="993" w:type="dxa"/>
            <w:vMerge/>
            <w:shd w:val="clear" w:color="auto" w:fill="FFFFFF"/>
          </w:tcPr>
          <w:p w14:paraId="4B33A290" w14:textId="77777777"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</w:p>
        </w:tc>
      </w:tr>
      <w:tr w:rsidR="00E90445" w:rsidRPr="007308B2" w14:paraId="1BCBF58C" w14:textId="77777777" w:rsidTr="007308B2">
        <w:trPr>
          <w:cantSplit/>
        </w:trPr>
        <w:tc>
          <w:tcPr>
            <w:tcW w:w="5529" w:type="dxa"/>
            <w:shd w:val="clear" w:color="auto" w:fill="FFFFFF"/>
          </w:tcPr>
          <w:p w14:paraId="1D9058DC" w14:textId="77777777"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 w:rsidRPr="007308B2">
              <w:rPr>
                <w:rFonts w:ascii="HHU Celeste Sans" w:hAnsi="HHU Celeste Sans" w:cs="Arial"/>
                <w:sz w:val="24"/>
                <w:szCs w:val="24"/>
                <w:lang w:val="en-US"/>
              </w:rPr>
              <w:t>Final Exam Intermediate Module Linguistics</w:t>
            </w:r>
          </w:p>
        </w:tc>
        <w:tc>
          <w:tcPr>
            <w:tcW w:w="4252" w:type="dxa"/>
            <w:shd w:val="clear" w:color="auto" w:fill="FFFFFF"/>
          </w:tcPr>
          <w:p w14:paraId="45ADC4D1" w14:textId="77777777"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  <w:tc>
          <w:tcPr>
            <w:tcW w:w="3260" w:type="dxa"/>
            <w:shd w:val="clear" w:color="auto" w:fill="FFFFFF"/>
          </w:tcPr>
          <w:p w14:paraId="3664580C" w14:textId="77777777" w:rsidR="00E90445" w:rsidRPr="007308B2" w:rsidRDefault="001E6EE6" w:rsidP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US"/>
              </w:rPr>
              <w:t>-</w:t>
            </w:r>
          </w:p>
        </w:tc>
        <w:tc>
          <w:tcPr>
            <w:tcW w:w="567" w:type="dxa"/>
            <w:shd w:val="clear" w:color="auto" w:fill="FFFFFF"/>
            <w:vAlign w:val="center"/>
          </w:tcPr>
          <w:p w14:paraId="4292A132" w14:textId="77777777" w:rsidR="00E90445" w:rsidRPr="007308B2" w:rsidRDefault="00CB3DE8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US"/>
              </w:rPr>
              <w:t>4</w:t>
            </w:r>
          </w:p>
        </w:tc>
        <w:tc>
          <w:tcPr>
            <w:tcW w:w="993" w:type="dxa"/>
            <w:vMerge/>
            <w:shd w:val="clear" w:color="auto" w:fill="FFFFFF"/>
          </w:tcPr>
          <w:p w14:paraId="0E3ED708" w14:textId="77777777"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</w:tr>
      <w:tr w:rsidR="00E90445" w:rsidRPr="007308B2" w14:paraId="28AFA219" w14:textId="77777777" w:rsidTr="007308B2">
        <w:tc>
          <w:tcPr>
            <w:tcW w:w="14601" w:type="dxa"/>
            <w:gridSpan w:val="5"/>
            <w:shd w:val="clear" w:color="auto" w:fill="FFFFFF"/>
            <w:vAlign w:val="center"/>
          </w:tcPr>
          <w:p w14:paraId="7A97B2B4" w14:textId="11FBB6EC" w:rsidR="00E90445" w:rsidRPr="007308B2" w:rsidRDefault="00E90445" w:rsidP="007308B2">
            <w:pPr>
              <w:spacing w:before="120"/>
              <w:jc w:val="center"/>
              <w:outlineLvl w:val="0"/>
              <w:rPr>
                <w:rFonts w:ascii="HHU Celeste Sans" w:hAnsi="HHU Celeste Sans" w:cs="Arial"/>
                <w:b/>
                <w:sz w:val="24"/>
                <w:szCs w:val="24"/>
                <w:lang w:val="en-GB"/>
              </w:rPr>
            </w:pPr>
            <w:r w:rsidRPr="007308B2">
              <w:rPr>
                <w:rFonts w:ascii="HHU Celeste Sans" w:hAnsi="HHU Celeste Sans" w:cs="Arial"/>
                <w:b/>
                <w:sz w:val="24"/>
                <w:szCs w:val="24"/>
                <w:lang w:val="en-GB"/>
              </w:rPr>
              <w:t>Language Skills II</w:t>
            </w:r>
          </w:p>
        </w:tc>
      </w:tr>
      <w:tr w:rsidR="00E90445" w:rsidRPr="007308B2" w14:paraId="2943220F" w14:textId="77777777" w:rsidTr="00CB3DE8">
        <w:trPr>
          <w:cantSplit/>
        </w:trPr>
        <w:tc>
          <w:tcPr>
            <w:tcW w:w="5529" w:type="dxa"/>
            <w:shd w:val="clear" w:color="auto" w:fill="FFFFFF"/>
          </w:tcPr>
          <w:p w14:paraId="74EA528D" w14:textId="77777777" w:rsidR="00E90445" w:rsidRPr="007308B2" w:rsidRDefault="00E90445" w:rsidP="0066258B">
            <w:pPr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  <w:r w:rsidRPr="007308B2">
              <w:rPr>
                <w:rFonts w:ascii="HHU Celeste Sans" w:hAnsi="HHU Celeste Sans" w:cs="Arial"/>
                <w:sz w:val="24"/>
                <w:szCs w:val="24"/>
              </w:rPr>
              <w:t xml:space="preserve">Essay Writing </w:t>
            </w:r>
          </w:p>
        </w:tc>
        <w:tc>
          <w:tcPr>
            <w:tcW w:w="4252" w:type="dxa"/>
            <w:shd w:val="clear" w:color="auto" w:fill="FFFFFF"/>
          </w:tcPr>
          <w:p w14:paraId="5C6DD146" w14:textId="77777777"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</w:p>
        </w:tc>
        <w:tc>
          <w:tcPr>
            <w:tcW w:w="3260" w:type="dxa"/>
            <w:shd w:val="clear" w:color="auto" w:fill="FFFFFF"/>
          </w:tcPr>
          <w:p w14:paraId="7C02538D" w14:textId="77777777" w:rsidR="00E90445" w:rsidRPr="007308B2" w:rsidRDefault="001E6EE6" w:rsidP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Quiz</w:t>
            </w:r>
          </w:p>
        </w:tc>
        <w:tc>
          <w:tcPr>
            <w:tcW w:w="567" w:type="dxa"/>
            <w:shd w:val="clear" w:color="auto" w:fill="FFFFFF"/>
            <w:vAlign w:val="center"/>
          </w:tcPr>
          <w:p w14:paraId="004C425C" w14:textId="77777777" w:rsidR="00E90445" w:rsidRPr="007308B2" w:rsidRDefault="00CB3DE8" w:rsidP="00CB3DE8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  <w:r>
              <w:rPr>
                <w:rFonts w:ascii="HHU Celeste Sans" w:hAnsi="HHU Celeste Sans" w:cs="Arial"/>
                <w:sz w:val="24"/>
                <w:szCs w:val="24"/>
              </w:rPr>
              <w:t>2</w:t>
            </w:r>
          </w:p>
        </w:tc>
        <w:tc>
          <w:tcPr>
            <w:tcW w:w="993" w:type="dxa"/>
            <w:vMerge w:val="restart"/>
            <w:shd w:val="clear" w:color="auto" w:fill="FFFFFF"/>
          </w:tcPr>
          <w:p w14:paraId="089A79E6" w14:textId="77777777"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</w:p>
        </w:tc>
      </w:tr>
      <w:tr w:rsidR="00E90445" w:rsidRPr="007308B2" w14:paraId="785CA2BC" w14:textId="77777777" w:rsidTr="007308B2">
        <w:trPr>
          <w:cantSplit/>
        </w:trPr>
        <w:tc>
          <w:tcPr>
            <w:tcW w:w="5529" w:type="dxa"/>
            <w:shd w:val="clear" w:color="auto" w:fill="FFFFFF"/>
          </w:tcPr>
          <w:p w14:paraId="0F7E4F77" w14:textId="77777777" w:rsidR="00E90445" w:rsidRPr="007308B2" w:rsidRDefault="00E90445" w:rsidP="0066258B">
            <w:pPr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  <w:r w:rsidRPr="007308B2">
              <w:rPr>
                <w:rFonts w:ascii="HHU Celeste Sans" w:hAnsi="HHU Celeste Sans" w:cs="Arial"/>
                <w:sz w:val="24"/>
                <w:szCs w:val="24"/>
              </w:rPr>
              <w:t xml:space="preserve">Essay Writing </w:t>
            </w:r>
          </w:p>
        </w:tc>
        <w:tc>
          <w:tcPr>
            <w:tcW w:w="4252" w:type="dxa"/>
            <w:shd w:val="clear" w:color="auto" w:fill="FFFFFF"/>
          </w:tcPr>
          <w:p w14:paraId="7BBB5165" w14:textId="77777777"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</w:p>
        </w:tc>
        <w:tc>
          <w:tcPr>
            <w:tcW w:w="3260" w:type="dxa"/>
            <w:shd w:val="clear" w:color="auto" w:fill="FFFFFF"/>
          </w:tcPr>
          <w:p w14:paraId="5C2E8AFC" w14:textId="77777777" w:rsidR="00E90445" w:rsidRPr="007308B2" w:rsidRDefault="001E6EE6" w:rsidP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Quiz</w:t>
            </w:r>
          </w:p>
        </w:tc>
        <w:tc>
          <w:tcPr>
            <w:tcW w:w="567" w:type="dxa"/>
            <w:shd w:val="clear" w:color="auto" w:fill="FFFFFF"/>
            <w:vAlign w:val="center"/>
          </w:tcPr>
          <w:p w14:paraId="0096CE60" w14:textId="77777777" w:rsidR="00E90445" w:rsidRPr="007308B2" w:rsidRDefault="00CB3DE8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  <w:r>
              <w:rPr>
                <w:rFonts w:ascii="HHU Celeste Sans" w:hAnsi="HHU Celeste Sans" w:cs="Arial"/>
                <w:sz w:val="24"/>
                <w:szCs w:val="24"/>
              </w:rPr>
              <w:t>2</w:t>
            </w:r>
          </w:p>
        </w:tc>
        <w:tc>
          <w:tcPr>
            <w:tcW w:w="993" w:type="dxa"/>
            <w:vMerge/>
            <w:shd w:val="clear" w:color="auto" w:fill="FFFFFF"/>
          </w:tcPr>
          <w:p w14:paraId="3477F0C6" w14:textId="77777777"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</w:p>
        </w:tc>
      </w:tr>
      <w:tr w:rsidR="00E90445" w:rsidRPr="007308B2" w14:paraId="79F4BB12" w14:textId="77777777" w:rsidTr="007308B2">
        <w:trPr>
          <w:cantSplit/>
        </w:trPr>
        <w:tc>
          <w:tcPr>
            <w:tcW w:w="5529" w:type="dxa"/>
            <w:shd w:val="clear" w:color="auto" w:fill="FFFFFF"/>
          </w:tcPr>
          <w:p w14:paraId="14DC0497" w14:textId="77777777" w:rsidR="00E90445" w:rsidRPr="007308B2" w:rsidRDefault="00E90445" w:rsidP="0066258B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  <w:r w:rsidRPr="007308B2">
              <w:rPr>
                <w:rFonts w:ascii="HHU Celeste Sans" w:hAnsi="HHU Celeste Sans" w:cs="Arial"/>
                <w:sz w:val="24"/>
                <w:szCs w:val="24"/>
                <w:lang w:val="en-GB"/>
              </w:rPr>
              <w:t>Oral Skills</w:t>
            </w:r>
          </w:p>
        </w:tc>
        <w:tc>
          <w:tcPr>
            <w:tcW w:w="4252" w:type="dxa"/>
            <w:shd w:val="clear" w:color="auto" w:fill="FFFFFF"/>
          </w:tcPr>
          <w:p w14:paraId="57A8E182" w14:textId="77777777"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</w:p>
        </w:tc>
        <w:tc>
          <w:tcPr>
            <w:tcW w:w="3260" w:type="dxa"/>
            <w:shd w:val="clear" w:color="auto" w:fill="FFFFFF"/>
          </w:tcPr>
          <w:p w14:paraId="04E00B1A" w14:textId="77777777" w:rsidR="00E90445" w:rsidRPr="007308B2" w:rsidRDefault="001E6EE6" w:rsidP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Quiz</w:t>
            </w:r>
          </w:p>
        </w:tc>
        <w:tc>
          <w:tcPr>
            <w:tcW w:w="567" w:type="dxa"/>
            <w:shd w:val="clear" w:color="auto" w:fill="FFFFFF"/>
            <w:vAlign w:val="center"/>
          </w:tcPr>
          <w:p w14:paraId="221693E1" w14:textId="77777777" w:rsidR="00E90445" w:rsidRPr="007308B2" w:rsidRDefault="00CB3DE8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2</w:t>
            </w:r>
          </w:p>
        </w:tc>
        <w:tc>
          <w:tcPr>
            <w:tcW w:w="993" w:type="dxa"/>
            <w:vMerge/>
            <w:shd w:val="clear" w:color="auto" w:fill="FFFFFF"/>
          </w:tcPr>
          <w:p w14:paraId="5733D164" w14:textId="77777777"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</w:p>
        </w:tc>
      </w:tr>
      <w:tr w:rsidR="00E90445" w:rsidRPr="007308B2" w14:paraId="3D27855F" w14:textId="77777777" w:rsidTr="007308B2">
        <w:trPr>
          <w:cantSplit/>
        </w:trPr>
        <w:tc>
          <w:tcPr>
            <w:tcW w:w="5529" w:type="dxa"/>
            <w:shd w:val="clear" w:color="auto" w:fill="FFFFFF"/>
          </w:tcPr>
          <w:p w14:paraId="3CB9A843" w14:textId="77777777"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  <w:r w:rsidRPr="007308B2">
              <w:rPr>
                <w:rFonts w:ascii="HHU Celeste Sans" w:hAnsi="HHU Celeste Sans" w:cs="Arial"/>
                <w:sz w:val="24"/>
                <w:szCs w:val="24"/>
                <w:lang w:val="en-GB"/>
              </w:rPr>
              <w:t>Oral Skills</w:t>
            </w:r>
          </w:p>
        </w:tc>
        <w:tc>
          <w:tcPr>
            <w:tcW w:w="4252" w:type="dxa"/>
            <w:shd w:val="clear" w:color="auto" w:fill="FFFFFF"/>
          </w:tcPr>
          <w:p w14:paraId="3978DC98" w14:textId="77777777"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</w:p>
        </w:tc>
        <w:tc>
          <w:tcPr>
            <w:tcW w:w="3260" w:type="dxa"/>
            <w:shd w:val="clear" w:color="auto" w:fill="FFFFFF"/>
          </w:tcPr>
          <w:p w14:paraId="6CB38D48" w14:textId="77777777" w:rsidR="00E90445" w:rsidRPr="007308B2" w:rsidRDefault="001E6EE6" w:rsidP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Quiz</w:t>
            </w:r>
          </w:p>
        </w:tc>
        <w:tc>
          <w:tcPr>
            <w:tcW w:w="567" w:type="dxa"/>
            <w:shd w:val="clear" w:color="auto" w:fill="FFFFFF"/>
            <w:vAlign w:val="center"/>
          </w:tcPr>
          <w:p w14:paraId="3F3FE9BC" w14:textId="77777777" w:rsidR="00E90445" w:rsidRPr="007308B2" w:rsidRDefault="00CB3DE8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2</w:t>
            </w:r>
          </w:p>
        </w:tc>
        <w:tc>
          <w:tcPr>
            <w:tcW w:w="993" w:type="dxa"/>
            <w:vMerge/>
            <w:shd w:val="clear" w:color="auto" w:fill="FFFFFF"/>
          </w:tcPr>
          <w:p w14:paraId="11F69E67" w14:textId="77777777"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</w:p>
        </w:tc>
      </w:tr>
      <w:tr w:rsidR="00E90445" w:rsidRPr="007308B2" w14:paraId="46132F59" w14:textId="77777777" w:rsidTr="007308B2">
        <w:trPr>
          <w:cantSplit/>
        </w:trPr>
        <w:tc>
          <w:tcPr>
            <w:tcW w:w="5529" w:type="dxa"/>
            <w:shd w:val="clear" w:color="auto" w:fill="FFFFFF"/>
          </w:tcPr>
          <w:p w14:paraId="303470F1" w14:textId="77777777" w:rsidR="00E90445" w:rsidRPr="007308B2" w:rsidRDefault="00E90445" w:rsidP="0066258B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  <w:r w:rsidRPr="007308B2">
              <w:rPr>
                <w:rFonts w:ascii="HHU Celeste Sans" w:hAnsi="HHU Celeste Sans" w:cs="Arial"/>
                <w:sz w:val="24"/>
                <w:szCs w:val="24"/>
                <w:lang w:val="en-GB"/>
              </w:rPr>
              <w:t>Final Exam Language Skills II</w:t>
            </w:r>
          </w:p>
        </w:tc>
        <w:tc>
          <w:tcPr>
            <w:tcW w:w="4252" w:type="dxa"/>
            <w:shd w:val="clear" w:color="auto" w:fill="FFFFFF"/>
          </w:tcPr>
          <w:p w14:paraId="66DDA8D0" w14:textId="77777777"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</w:p>
        </w:tc>
        <w:tc>
          <w:tcPr>
            <w:tcW w:w="3260" w:type="dxa"/>
            <w:shd w:val="clear" w:color="auto" w:fill="FFFFFF"/>
          </w:tcPr>
          <w:p w14:paraId="60A2168B" w14:textId="77777777" w:rsidR="00E90445" w:rsidRPr="007308B2" w:rsidRDefault="001E6EE6" w:rsidP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-</w:t>
            </w:r>
          </w:p>
        </w:tc>
        <w:tc>
          <w:tcPr>
            <w:tcW w:w="567" w:type="dxa"/>
            <w:shd w:val="clear" w:color="auto" w:fill="FFFFFF"/>
            <w:vAlign w:val="center"/>
          </w:tcPr>
          <w:p w14:paraId="4547AA50" w14:textId="77777777" w:rsidR="00E90445" w:rsidRPr="007308B2" w:rsidRDefault="00CB3DE8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5</w:t>
            </w:r>
          </w:p>
        </w:tc>
        <w:tc>
          <w:tcPr>
            <w:tcW w:w="993" w:type="dxa"/>
            <w:vMerge/>
            <w:shd w:val="clear" w:color="auto" w:fill="FFFFFF"/>
          </w:tcPr>
          <w:p w14:paraId="695D9467" w14:textId="77777777"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</w:p>
        </w:tc>
      </w:tr>
      <w:tr w:rsidR="00E90445" w:rsidRPr="007308B2" w14:paraId="18F7E3F3" w14:textId="77777777" w:rsidTr="007308B2">
        <w:tc>
          <w:tcPr>
            <w:tcW w:w="14601" w:type="dxa"/>
            <w:gridSpan w:val="5"/>
            <w:shd w:val="clear" w:color="auto" w:fill="FFFFFF"/>
            <w:vAlign w:val="center"/>
          </w:tcPr>
          <w:p w14:paraId="690C53CE" w14:textId="77777777" w:rsidR="00E90445" w:rsidRPr="007308B2" w:rsidRDefault="00E90445" w:rsidP="007308B2">
            <w:pPr>
              <w:spacing w:before="120"/>
              <w:jc w:val="center"/>
              <w:outlineLvl w:val="0"/>
              <w:rPr>
                <w:rFonts w:ascii="HHU Celeste Sans" w:hAnsi="HHU Celeste Sans" w:cs="Arial"/>
                <w:b/>
                <w:sz w:val="24"/>
                <w:szCs w:val="24"/>
                <w:lang w:val="en-GB"/>
              </w:rPr>
            </w:pPr>
            <w:r w:rsidRPr="007308B2">
              <w:rPr>
                <w:rFonts w:ascii="HHU Celeste Sans" w:hAnsi="HHU Celeste Sans" w:cs="Arial"/>
                <w:b/>
                <w:sz w:val="24"/>
                <w:szCs w:val="24"/>
                <w:lang w:val="en-GB"/>
              </w:rPr>
              <w:t>Career Orientation</w:t>
            </w:r>
          </w:p>
        </w:tc>
      </w:tr>
      <w:tr w:rsidR="00E90445" w:rsidRPr="007308B2" w14:paraId="00DCD95B" w14:textId="77777777" w:rsidTr="00CB3DE8">
        <w:trPr>
          <w:cantSplit/>
        </w:trPr>
        <w:tc>
          <w:tcPr>
            <w:tcW w:w="5529" w:type="dxa"/>
            <w:shd w:val="clear" w:color="auto" w:fill="FFFFFF"/>
          </w:tcPr>
          <w:p w14:paraId="78F09A25" w14:textId="7A29CC18" w:rsidR="00E90445" w:rsidRPr="007308B2" w:rsidRDefault="00E90445" w:rsidP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  <w:tc>
          <w:tcPr>
            <w:tcW w:w="4252" w:type="dxa"/>
            <w:shd w:val="clear" w:color="auto" w:fill="FFFFFF"/>
          </w:tcPr>
          <w:p w14:paraId="41567879" w14:textId="77777777"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</w:p>
        </w:tc>
        <w:tc>
          <w:tcPr>
            <w:tcW w:w="3260" w:type="dxa"/>
            <w:shd w:val="clear" w:color="auto" w:fill="FFFFFF"/>
          </w:tcPr>
          <w:p w14:paraId="2D589DB0" w14:textId="77777777" w:rsidR="00E90445" w:rsidRPr="007308B2" w:rsidRDefault="00E90445" w:rsidP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</w:p>
        </w:tc>
        <w:tc>
          <w:tcPr>
            <w:tcW w:w="567" w:type="dxa"/>
            <w:shd w:val="clear" w:color="auto" w:fill="FFFFFF"/>
            <w:vAlign w:val="center"/>
          </w:tcPr>
          <w:p w14:paraId="3BA639B6" w14:textId="77777777" w:rsidR="00CB3DE8" w:rsidRPr="00CB3DE8" w:rsidRDefault="00CB3DE8" w:rsidP="00CB3DE8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2,5</w:t>
            </w:r>
          </w:p>
        </w:tc>
        <w:tc>
          <w:tcPr>
            <w:tcW w:w="993" w:type="dxa"/>
            <w:vMerge w:val="restart"/>
            <w:shd w:val="clear" w:color="auto" w:fill="FFFFFF"/>
          </w:tcPr>
          <w:p w14:paraId="7300CD9C" w14:textId="77777777"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</w:p>
        </w:tc>
      </w:tr>
      <w:tr w:rsidR="00E90445" w:rsidRPr="007308B2" w14:paraId="65E4C3FF" w14:textId="77777777" w:rsidTr="007308B2">
        <w:trPr>
          <w:cantSplit/>
        </w:trPr>
        <w:tc>
          <w:tcPr>
            <w:tcW w:w="5529" w:type="dxa"/>
            <w:shd w:val="clear" w:color="auto" w:fill="FFFFFF"/>
          </w:tcPr>
          <w:p w14:paraId="338B18F4" w14:textId="3087B3CC" w:rsidR="00E90445" w:rsidRPr="007308B2" w:rsidRDefault="00E90445" w:rsidP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  <w:tc>
          <w:tcPr>
            <w:tcW w:w="4252" w:type="dxa"/>
            <w:shd w:val="clear" w:color="auto" w:fill="FFFFFF"/>
          </w:tcPr>
          <w:p w14:paraId="7A491883" w14:textId="77777777"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</w:p>
        </w:tc>
        <w:tc>
          <w:tcPr>
            <w:tcW w:w="3260" w:type="dxa"/>
            <w:shd w:val="clear" w:color="auto" w:fill="FFFFFF"/>
          </w:tcPr>
          <w:p w14:paraId="613E570E" w14:textId="77777777" w:rsidR="00E90445" w:rsidRPr="007308B2" w:rsidRDefault="00E90445" w:rsidP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</w:p>
        </w:tc>
        <w:tc>
          <w:tcPr>
            <w:tcW w:w="567" w:type="dxa"/>
            <w:shd w:val="clear" w:color="auto" w:fill="FFFFFF"/>
            <w:vAlign w:val="center"/>
          </w:tcPr>
          <w:p w14:paraId="2F9EA741" w14:textId="77777777" w:rsidR="00E90445" w:rsidRPr="007308B2" w:rsidRDefault="00CB3DE8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2,5</w:t>
            </w:r>
          </w:p>
        </w:tc>
        <w:tc>
          <w:tcPr>
            <w:tcW w:w="993" w:type="dxa"/>
            <w:vMerge/>
            <w:shd w:val="clear" w:color="auto" w:fill="FFFFFF"/>
          </w:tcPr>
          <w:p w14:paraId="7483230E" w14:textId="77777777"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</w:p>
        </w:tc>
      </w:tr>
      <w:tr w:rsidR="00E90445" w:rsidRPr="007308B2" w14:paraId="785FC2C6" w14:textId="77777777" w:rsidTr="007308B2">
        <w:tc>
          <w:tcPr>
            <w:tcW w:w="14601" w:type="dxa"/>
            <w:gridSpan w:val="5"/>
            <w:shd w:val="clear" w:color="auto" w:fill="FFFFFF"/>
            <w:vAlign w:val="center"/>
          </w:tcPr>
          <w:p w14:paraId="14400DD8" w14:textId="77777777" w:rsidR="00E90445" w:rsidRPr="007308B2" w:rsidRDefault="00E90445" w:rsidP="007308B2">
            <w:pPr>
              <w:spacing w:before="120"/>
              <w:jc w:val="center"/>
              <w:outlineLvl w:val="0"/>
              <w:rPr>
                <w:rFonts w:ascii="HHU Celeste Sans" w:hAnsi="HHU Celeste Sans" w:cs="Arial"/>
                <w:b/>
                <w:sz w:val="24"/>
                <w:szCs w:val="24"/>
              </w:rPr>
            </w:pPr>
            <w:proofErr w:type="spellStart"/>
            <w:r w:rsidRPr="007308B2">
              <w:rPr>
                <w:rFonts w:ascii="HHU Celeste Sans" w:hAnsi="HHU Celeste Sans" w:cs="Arial"/>
                <w:b/>
                <w:sz w:val="24"/>
                <w:szCs w:val="24"/>
              </w:rPr>
              <w:lastRenderedPageBreak/>
              <w:t>Advanced</w:t>
            </w:r>
            <w:proofErr w:type="spellEnd"/>
            <w:r w:rsidRPr="007308B2">
              <w:rPr>
                <w:rFonts w:ascii="HHU Celeste Sans" w:hAnsi="HHU Celeste Sans" w:cs="Arial"/>
                <w:b/>
                <w:sz w:val="24"/>
                <w:szCs w:val="24"/>
              </w:rPr>
              <w:t xml:space="preserve"> Modules</w:t>
            </w:r>
          </w:p>
        </w:tc>
      </w:tr>
      <w:tr w:rsidR="00E90445" w:rsidRPr="007308B2" w14:paraId="2897806A" w14:textId="77777777" w:rsidTr="00CB3DE8">
        <w:trPr>
          <w:cantSplit/>
        </w:trPr>
        <w:tc>
          <w:tcPr>
            <w:tcW w:w="5529" w:type="dxa"/>
            <w:shd w:val="clear" w:color="auto" w:fill="FFFFFF"/>
          </w:tcPr>
          <w:p w14:paraId="0CC025B0" w14:textId="61097558" w:rsidR="00E90445" w:rsidRPr="007308B2" w:rsidRDefault="00E90445" w:rsidP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  <w:tc>
          <w:tcPr>
            <w:tcW w:w="4252" w:type="dxa"/>
            <w:shd w:val="clear" w:color="auto" w:fill="FFFFFF"/>
          </w:tcPr>
          <w:p w14:paraId="427278E0" w14:textId="77777777"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</w:p>
        </w:tc>
        <w:tc>
          <w:tcPr>
            <w:tcW w:w="3260" w:type="dxa"/>
            <w:shd w:val="clear" w:color="auto" w:fill="FFFFFF"/>
          </w:tcPr>
          <w:p w14:paraId="3C93FC19" w14:textId="77777777" w:rsidR="00E90445" w:rsidRPr="007308B2" w:rsidRDefault="00E90445" w:rsidP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</w:p>
        </w:tc>
        <w:tc>
          <w:tcPr>
            <w:tcW w:w="567" w:type="dxa"/>
            <w:shd w:val="clear" w:color="auto" w:fill="FFFFFF"/>
            <w:vAlign w:val="center"/>
          </w:tcPr>
          <w:p w14:paraId="143B12F1" w14:textId="77777777" w:rsidR="00E90445" w:rsidRPr="007308B2" w:rsidRDefault="00CB3DE8" w:rsidP="00CB3DE8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2</w:t>
            </w:r>
          </w:p>
        </w:tc>
        <w:tc>
          <w:tcPr>
            <w:tcW w:w="993" w:type="dxa"/>
            <w:vMerge w:val="restart"/>
            <w:shd w:val="clear" w:color="auto" w:fill="FFFFFF"/>
          </w:tcPr>
          <w:p w14:paraId="39526272" w14:textId="77777777"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</w:tr>
      <w:tr w:rsidR="00E90445" w:rsidRPr="007308B2" w14:paraId="7DE58125" w14:textId="77777777" w:rsidTr="007308B2">
        <w:trPr>
          <w:cantSplit/>
        </w:trPr>
        <w:tc>
          <w:tcPr>
            <w:tcW w:w="5529" w:type="dxa"/>
            <w:shd w:val="clear" w:color="auto" w:fill="FFFFFF"/>
          </w:tcPr>
          <w:p w14:paraId="5726238B" w14:textId="42E7A1D0" w:rsidR="00E90445" w:rsidRPr="007308B2" w:rsidRDefault="00E90445" w:rsidP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  <w:tc>
          <w:tcPr>
            <w:tcW w:w="4252" w:type="dxa"/>
            <w:shd w:val="clear" w:color="auto" w:fill="FFFFFF"/>
          </w:tcPr>
          <w:p w14:paraId="6D2E7ECF" w14:textId="77777777"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  <w:tc>
          <w:tcPr>
            <w:tcW w:w="3260" w:type="dxa"/>
            <w:shd w:val="clear" w:color="auto" w:fill="FFFFFF"/>
          </w:tcPr>
          <w:p w14:paraId="2BC3B9F2" w14:textId="77777777" w:rsidR="00E90445" w:rsidRPr="007308B2" w:rsidRDefault="00E90445" w:rsidP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  <w:tc>
          <w:tcPr>
            <w:tcW w:w="567" w:type="dxa"/>
            <w:shd w:val="clear" w:color="auto" w:fill="FFFFFF"/>
            <w:vAlign w:val="center"/>
          </w:tcPr>
          <w:p w14:paraId="0EC13E60" w14:textId="77777777" w:rsidR="00E90445" w:rsidRPr="007308B2" w:rsidRDefault="00CB3DE8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US"/>
              </w:rPr>
              <w:t>2</w:t>
            </w:r>
          </w:p>
        </w:tc>
        <w:tc>
          <w:tcPr>
            <w:tcW w:w="993" w:type="dxa"/>
            <w:vMerge/>
            <w:shd w:val="clear" w:color="auto" w:fill="FFFFFF"/>
          </w:tcPr>
          <w:p w14:paraId="2682AAF7" w14:textId="77777777"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</w:tr>
      <w:tr w:rsidR="00E90445" w:rsidRPr="007308B2" w14:paraId="14D77ECC" w14:textId="77777777" w:rsidTr="007308B2">
        <w:trPr>
          <w:cantSplit/>
        </w:trPr>
        <w:tc>
          <w:tcPr>
            <w:tcW w:w="5529" w:type="dxa"/>
            <w:shd w:val="clear" w:color="auto" w:fill="FFFFFF"/>
          </w:tcPr>
          <w:p w14:paraId="68986A37" w14:textId="77777777" w:rsidR="00E90445" w:rsidRPr="007308B2" w:rsidRDefault="00E90445" w:rsidP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  <w:r w:rsidRPr="007308B2">
              <w:rPr>
                <w:rFonts w:ascii="HHU Celeste Sans" w:hAnsi="HHU Celeste Sans" w:cs="Arial"/>
                <w:sz w:val="24"/>
                <w:szCs w:val="24"/>
                <w:lang w:val="en-GB"/>
              </w:rPr>
              <w:t>Final Exam Advanced Module</w:t>
            </w:r>
          </w:p>
        </w:tc>
        <w:tc>
          <w:tcPr>
            <w:tcW w:w="4252" w:type="dxa"/>
            <w:shd w:val="clear" w:color="auto" w:fill="FFFFFF"/>
          </w:tcPr>
          <w:p w14:paraId="3A2FB0E6" w14:textId="77777777"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</w:p>
        </w:tc>
        <w:tc>
          <w:tcPr>
            <w:tcW w:w="3260" w:type="dxa"/>
            <w:shd w:val="clear" w:color="auto" w:fill="FFFFFF"/>
          </w:tcPr>
          <w:p w14:paraId="52A23721" w14:textId="77777777" w:rsidR="00E90445" w:rsidRPr="007308B2" w:rsidRDefault="001E6EE6" w:rsidP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-</w:t>
            </w:r>
          </w:p>
        </w:tc>
        <w:tc>
          <w:tcPr>
            <w:tcW w:w="567" w:type="dxa"/>
            <w:shd w:val="clear" w:color="auto" w:fill="FFFFFF"/>
            <w:vAlign w:val="center"/>
          </w:tcPr>
          <w:p w14:paraId="3429C315" w14:textId="77777777" w:rsidR="00E90445" w:rsidRPr="007308B2" w:rsidRDefault="00CB3DE8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  <w:r>
              <w:rPr>
                <w:rFonts w:ascii="HHU Celeste Sans" w:hAnsi="HHU Celeste Sans" w:cs="Arial"/>
                <w:sz w:val="24"/>
                <w:szCs w:val="24"/>
              </w:rPr>
              <w:t>6</w:t>
            </w:r>
          </w:p>
        </w:tc>
        <w:tc>
          <w:tcPr>
            <w:tcW w:w="993" w:type="dxa"/>
            <w:vMerge/>
            <w:shd w:val="clear" w:color="auto" w:fill="FFFFFF"/>
          </w:tcPr>
          <w:p w14:paraId="412DCB27" w14:textId="77777777"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</w:p>
        </w:tc>
      </w:tr>
      <w:tr w:rsidR="00E90445" w:rsidRPr="007308B2" w14:paraId="5E84DD53" w14:textId="77777777" w:rsidTr="001E1118">
        <w:tc>
          <w:tcPr>
            <w:tcW w:w="14601" w:type="dxa"/>
            <w:gridSpan w:val="5"/>
            <w:shd w:val="clear" w:color="auto" w:fill="FFFFFF"/>
          </w:tcPr>
          <w:p w14:paraId="2A28139B" w14:textId="77777777"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</w:p>
        </w:tc>
      </w:tr>
      <w:tr w:rsidR="00E90445" w:rsidRPr="007308B2" w14:paraId="5B59B17B" w14:textId="77777777" w:rsidTr="00CB3DE8">
        <w:trPr>
          <w:cantSplit/>
        </w:trPr>
        <w:tc>
          <w:tcPr>
            <w:tcW w:w="5529" w:type="dxa"/>
            <w:shd w:val="clear" w:color="auto" w:fill="FFFFFF"/>
          </w:tcPr>
          <w:p w14:paraId="2A2BA5F3" w14:textId="4B37712B" w:rsidR="00E90445" w:rsidRPr="007308B2" w:rsidRDefault="00E90445" w:rsidP="003333B2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  <w:tc>
          <w:tcPr>
            <w:tcW w:w="4252" w:type="dxa"/>
            <w:shd w:val="clear" w:color="auto" w:fill="FFFFFF"/>
          </w:tcPr>
          <w:p w14:paraId="678A2B39" w14:textId="77777777"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</w:p>
        </w:tc>
        <w:tc>
          <w:tcPr>
            <w:tcW w:w="3260" w:type="dxa"/>
            <w:shd w:val="clear" w:color="auto" w:fill="FFFFFF"/>
          </w:tcPr>
          <w:p w14:paraId="3AA922A4" w14:textId="77777777" w:rsidR="00E90445" w:rsidRPr="007308B2" w:rsidRDefault="00E90445" w:rsidP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</w:p>
        </w:tc>
        <w:tc>
          <w:tcPr>
            <w:tcW w:w="567" w:type="dxa"/>
            <w:shd w:val="clear" w:color="auto" w:fill="FFFFFF"/>
            <w:vAlign w:val="center"/>
          </w:tcPr>
          <w:p w14:paraId="05A2CDDD" w14:textId="77777777" w:rsidR="00E90445" w:rsidRPr="007308B2" w:rsidRDefault="00CB3DE8" w:rsidP="00CB3DE8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2</w:t>
            </w:r>
          </w:p>
        </w:tc>
        <w:tc>
          <w:tcPr>
            <w:tcW w:w="993" w:type="dxa"/>
            <w:vMerge w:val="restart"/>
            <w:shd w:val="clear" w:color="auto" w:fill="FFFFFF"/>
          </w:tcPr>
          <w:p w14:paraId="51C05A6C" w14:textId="77777777"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</w:p>
        </w:tc>
      </w:tr>
      <w:tr w:rsidR="00E90445" w:rsidRPr="007308B2" w14:paraId="4A14A955" w14:textId="77777777" w:rsidTr="007308B2">
        <w:trPr>
          <w:cantSplit/>
        </w:trPr>
        <w:tc>
          <w:tcPr>
            <w:tcW w:w="5529" w:type="dxa"/>
            <w:shd w:val="clear" w:color="auto" w:fill="FFFFFF"/>
          </w:tcPr>
          <w:p w14:paraId="1AFAAA21" w14:textId="28FD58D6" w:rsidR="00E90445" w:rsidRPr="007308B2" w:rsidRDefault="00E90445" w:rsidP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  <w:tc>
          <w:tcPr>
            <w:tcW w:w="4252" w:type="dxa"/>
            <w:shd w:val="clear" w:color="auto" w:fill="FFFFFF"/>
          </w:tcPr>
          <w:p w14:paraId="1D5D83CA" w14:textId="77777777"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</w:p>
        </w:tc>
        <w:tc>
          <w:tcPr>
            <w:tcW w:w="3260" w:type="dxa"/>
            <w:shd w:val="clear" w:color="auto" w:fill="FFFFFF"/>
          </w:tcPr>
          <w:p w14:paraId="2795A105" w14:textId="77777777" w:rsidR="00E90445" w:rsidRPr="007308B2" w:rsidRDefault="00E90445" w:rsidP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</w:p>
        </w:tc>
        <w:tc>
          <w:tcPr>
            <w:tcW w:w="567" w:type="dxa"/>
            <w:shd w:val="clear" w:color="auto" w:fill="FFFFFF"/>
            <w:vAlign w:val="center"/>
          </w:tcPr>
          <w:p w14:paraId="324EFEFB" w14:textId="77777777" w:rsidR="00E90445" w:rsidRPr="007308B2" w:rsidRDefault="00CB3DE8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2</w:t>
            </w:r>
          </w:p>
        </w:tc>
        <w:tc>
          <w:tcPr>
            <w:tcW w:w="993" w:type="dxa"/>
            <w:vMerge/>
            <w:shd w:val="clear" w:color="auto" w:fill="FFFFFF"/>
          </w:tcPr>
          <w:p w14:paraId="1B98A593" w14:textId="77777777"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</w:p>
        </w:tc>
      </w:tr>
      <w:tr w:rsidR="00E90445" w:rsidRPr="007308B2" w14:paraId="72A21BF7" w14:textId="77777777" w:rsidTr="007308B2">
        <w:trPr>
          <w:cantSplit/>
        </w:trPr>
        <w:tc>
          <w:tcPr>
            <w:tcW w:w="5529" w:type="dxa"/>
            <w:shd w:val="clear" w:color="auto" w:fill="FFFFFF"/>
          </w:tcPr>
          <w:p w14:paraId="15B0ECCF" w14:textId="77777777"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 w:rsidRPr="007308B2">
              <w:rPr>
                <w:rFonts w:ascii="HHU Celeste Sans" w:hAnsi="HHU Celeste Sans" w:cs="Arial"/>
                <w:sz w:val="24"/>
                <w:szCs w:val="24"/>
                <w:lang w:val="en-US"/>
              </w:rPr>
              <w:t>Final Exam Advanced Module</w:t>
            </w:r>
          </w:p>
        </w:tc>
        <w:tc>
          <w:tcPr>
            <w:tcW w:w="4252" w:type="dxa"/>
            <w:shd w:val="clear" w:color="auto" w:fill="FFFFFF"/>
          </w:tcPr>
          <w:p w14:paraId="3F798D40" w14:textId="77777777"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</w:p>
        </w:tc>
        <w:tc>
          <w:tcPr>
            <w:tcW w:w="3260" w:type="dxa"/>
            <w:shd w:val="clear" w:color="auto" w:fill="FFFFFF"/>
          </w:tcPr>
          <w:p w14:paraId="352CB81A" w14:textId="77777777" w:rsidR="00E90445" w:rsidRPr="007308B2" w:rsidRDefault="001E6EE6" w:rsidP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-</w:t>
            </w:r>
          </w:p>
        </w:tc>
        <w:tc>
          <w:tcPr>
            <w:tcW w:w="567" w:type="dxa"/>
            <w:shd w:val="clear" w:color="auto" w:fill="FFFFFF"/>
            <w:vAlign w:val="center"/>
          </w:tcPr>
          <w:p w14:paraId="0F9F8DD9" w14:textId="77777777" w:rsidR="00E90445" w:rsidRPr="007308B2" w:rsidRDefault="00CB3DE8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6</w:t>
            </w:r>
          </w:p>
        </w:tc>
        <w:tc>
          <w:tcPr>
            <w:tcW w:w="993" w:type="dxa"/>
            <w:vMerge/>
            <w:shd w:val="clear" w:color="auto" w:fill="FFFFFF"/>
          </w:tcPr>
          <w:p w14:paraId="77116D7C" w14:textId="77777777"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</w:p>
        </w:tc>
      </w:tr>
      <w:tr w:rsidR="00E90445" w:rsidRPr="007308B2" w14:paraId="39F60FC0" w14:textId="77777777" w:rsidTr="001E1118">
        <w:tc>
          <w:tcPr>
            <w:tcW w:w="14601" w:type="dxa"/>
            <w:gridSpan w:val="5"/>
            <w:shd w:val="clear" w:color="auto" w:fill="FFFFFF"/>
          </w:tcPr>
          <w:p w14:paraId="5017BE8D" w14:textId="77777777"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b/>
                <w:sz w:val="24"/>
                <w:szCs w:val="24"/>
                <w:u w:val="single"/>
                <w:lang w:val="en-GB"/>
              </w:rPr>
            </w:pPr>
          </w:p>
        </w:tc>
      </w:tr>
      <w:tr w:rsidR="00E90445" w:rsidRPr="007308B2" w14:paraId="3EE94115" w14:textId="77777777" w:rsidTr="007308B2">
        <w:tc>
          <w:tcPr>
            <w:tcW w:w="5529" w:type="dxa"/>
            <w:shd w:val="clear" w:color="auto" w:fill="FFFFFF"/>
          </w:tcPr>
          <w:p w14:paraId="2FC6FB23" w14:textId="1A45D7E5" w:rsidR="00E90445" w:rsidRPr="007308B2" w:rsidRDefault="00E90445" w:rsidP="003333B2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  <w:tc>
          <w:tcPr>
            <w:tcW w:w="4252" w:type="dxa"/>
            <w:shd w:val="clear" w:color="auto" w:fill="FFFFFF"/>
          </w:tcPr>
          <w:p w14:paraId="7F9D4501" w14:textId="77777777"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  <w:tc>
          <w:tcPr>
            <w:tcW w:w="3260" w:type="dxa"/>
            <w:shd w:val="clear" w:color="auto" w:fill="FFFFFF"/>
          </w:tcPr>
          <w:p w14:paraId="4F6D28A7" w14:textId="77777777" w:rsidR="00E90445" w:rsidRPr="007308B2" w:rsidRDefault="00E90445" w:rsidP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  <w:tc>
          <w:tcPr>
            <w:tcW w:w="567" w:type="dxa"/>
            <w:shd w:val="clear" w:color="auto" w:fill="FFFFFF"/>
            <w:vAlign w:val="center"/>
          </w:tcPr>
          <w:p w14:paraId="29BD8116" w14:textId="77777777" w:rsidR="00E90445" w:rsidRPr="007308B2" w:rsidRDefault="00CB3DE8" w:rsidP="00527B62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US"/>
              </w:rPr>
              <w:t>2,5</w:t>
            </w:r>
          </w:p>
        </w:tc>
        <w:tc>
          <w:tcPr>
            <w:tcW w:w="993" w:type="dxa"/>
            <w:vMerge w:val="restart"/>
            <w:shd w:val="clear" w:color="auto" w:fill="FFFFFF"/>
          </w:tcPr>
          <w:p w14:paraId="660DEA7A" w14:textId="77777777" w:rsidR="00E90445" w:rsidRPr="007308B2" w:rsidRDefault="00E90445" w:rsidP="00527B62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</w:tr>
      <w:tr w:rsidR="00E90445" w:rsidRPr="007308B2" w14:paraId="488F9BDF" w14:textId="77777777" w:rsidTr="007308B2">
        <w:tc>
          <w:tcPr>
            <w:tcW w:w="5529" w:type="dxa"/>
            <w:shd w:val="clear" w:color="auto" w:fill="FFFFFF"/>
          </w:tcPr>
          <w:p w14:paraId="157298A6" w14:textId="047830FB" w:rsidR="00E90445" w:rsidRPr="007308B2" w:rsidRDefault="00E90445" w:rsidP="003333B2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  <w:tc>
          <w:tcPr>
            <w:tcW w:w="4252" w:type="dxa"/>
            <w:shd w:val="clear" w:color="auto" w:fill="FFFFFF"/>
          </w:tcPr>
          <w:p w14:paraId="6856DFDC" w14:textId="77777777"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  <w:tc>
          <w:tcPr>
            <w:tcW w:w="3260" w:type="dxa"/>
            <w:shd w:val="clear" w:color="auto" w:fill="FFFFFF"/>
          </w:tcPr>
          <w:p w14:paraId="67D6E6AB" w14:textId="77777777" w:rsidR="00E90445" w:rsidRPr="007308B2" w:rsidRDefault="00E90445" w:rsidP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  <w:tc>
          <w:tcPr>
            <w:tcW w:w="567" w:type="dxa"/>
            <w:shd w:val="clear" w:color="auto" w:fill="FFFFFF"/>
            <w:vAlign w:val="center"/>
          </w:tcPr>
          <w:p w14:paraId="3A5C0F9A" w14:textId="77777777" w:rsidR="00E90445" w:rsidRPr="007308B2" w:rsidRDefault="00CB3DE8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  <w:r>
              <w:rPr>
                <w:rFonts w:ascii="HHU Celeste Sans" w:hAnsi="HHU Celeste Sans" w:cs="Arial"/>
                <w:sz w:val="24"/>
                <w:szCs w:val="24"/>
              </w:rPr>
              <w:t>2,5</w:t>
            </w:r>
          </w:p>
        </w:tc>
        <w:tc>
          <w:tcPr>
            <w:tcW w:w="993" w:type="dxa"/>
            <w:vMerge/>
            <w:shd w:val="clear" w:color="auto" w:fill="FFFFFF"/>
          </w:tcPr>
          <w:p w14:paraId="78CF6CD8" w14:textId="77777777"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</w:p>
        </w:tc>
      </w:tr>
      <w:tr w:rsidR="007308B2" w:rsidRPr="007308B2" w14:paraId="20A10E19" w14:textId="77777777" w:rsidTr="007308B2">
        <w:tc>
          <w:tcPr>
            <w:tcW w:w="14601" w:type="dxa"/>
            <w:gridSpan w:val="5"/>
            <w:shd w:val="clear" w:color="auto" w:fill="FFFFFF"/>
            <w:vAlign w:val="center"/>
          </w:tcPr>
          <w:p w14:paraId="7A83780A" w14:textId="69264C8A" w:rsidR="007308B2" w:rsidRPr="007308B2" w:rsidRDefault="007308B2" w:rsidP="007308B2">
            <w:pPr>
              <w:spacing w:before="120"/>
              <w:jc w:val="center"/>
              <w:outlineLvl w:val="0"/>
              <w:rPr>
                <w:rFonts w:ascii="HHU Celeste Sans" w:hAnsi="HHU Celeste Sans"/>
              </w:rPr>
            </w:pPr>
            <w:r>
              <w:br w:type="page"/>
            </w:r>
            <w:r w:rsidRPr="007308B2">
              <w:rPr>
                <w:rFonts w:ascii="HHU Celeste Sans" w:hAnsi="HHU Celeste Sans"/>
              </w:rPr>
              <w:br w:type="page"/>
            </w:r>
            <w:r w:rsidRPr="007308B2">
              <w:rPr>
                <w:rFonts w:ascii="HHU Celeste Sans" w:hAnsi="HHU Celeste Sans"/>
              </w:rPr>
              <w:br w:type="page"/>
            </w:r>
            <w:r w:rsidRPr="007308B2">
              <w:rPr>
                <w:rFonts w:ascii="HHU Celeste Sans" w:hAnsi="HHU Celeste Sans" w:cs="Arial"/>
                <w:b/>
                <w:sz w:val="24"/>
                <w:szCs w:val="24"/>
                <w:lang w:val="en-GB"/>
              </w:rPr>
              <w:t>Bachelor Thesis</w:t>
            </w:r>
          </w:p>
        </w:tc>
      </w:tr>
      <w:tr w:rsidR="00E90445" w:rsidRPr="007308B2" w14:paraId="70F6EAF8" w14:textId="77777777" w:rsidTr="007308B2">
        <w:tc>
          <w:tcPr>
            <w:tcW w:w="5529" w:type="dxa"/>
            <w:shd w:val="clear" w:color="auto" w:fill="FFFFFF"/>
          </w:tcPr>
          <w:p w14:paraId="5DA68F4D" w14:textId="5212EA39" w:rsidR="00E90445" w:rsidRPr="007308B2" w:rsidRDefault="00E90445" w:rsidP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</w:p>
        </w:tc>
        <w:tc>
          <w:tcPr>
            <w:tcW w:w="4252" w:type="dxa"/>
            <w:shd w:val="clear" w:color="auto" w:fill="FFFFFF"/>
          </w:tcPr>
          <w:p w14:paraId="59D45BFB" w14:textId="77777777"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</w:p>
        </w:tc>
        <w:tc>
          <w:tcPr>
            <w:tcW w:w="3260" w:type="dxa"/>
            <w:shd w:val="clear" w:color="auto" w:fill="FFFFFF"/>
          </w:tcPr>
          <w:p w14:paraId="42D99250" w14:textId="77777777" w:rsidR="00E90445" w:rsidRPr="007308B2" w:rsidRDefault="001E6EE6" w:rsidP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-</w:t>
            </w:r>
          </w:p>
        </w:tc>
        <w:tc>
          <w:tcPr>
            <w:tcW w:w="567" w:type="dxa"/>
            <w:shd w:val="clear" w:color="auto" w:fill="FFFFFF"/>
            <w:vAlign w:val="center"/>
          </w:tcPr>
          <w:p w14:paraId="2FCED0A5" w14:textId="77777777"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  <w:r w:rsidRPr="007308B2">
              <w:rPr>
                <w:rFonts w:ascii="HHU Celeste Sans" w:hAnsi="HHU Celeste Sans" w:cs="Arial"/>
                <w:sz w:val="24"/>
                <w:szCs w:val="24"/>
                <w:lang w:val="en-GB"/>
              </w:rPr>
              <w:t>12</w:t>
            </w:r>
          </w:p>
        </w:tc>
        <w:tc>
          <w:tcPr>
            <w:tcW w:w="993" w:type="dxa"/>
            <w:shd w:val="clear" w:color="auto" w:fill="FFFFFF"/>
          </w:tcPr>
          <w:p w14:paraId="2C270BA8" w14:textId="77777777"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</w:p>
        </w:tc>
      </w:tr>
      <w:tr w:rsidR="006F693C" w:rsidRPr="007308B2" w14:paraId="7EC04D49" w14:textId="77777777" w:rsidTr="006F693C">
        <w:trPr>
          <w:gridBefore w:val="3"/>
          <w:wBefore w:w="13041" w:type="dxa"/>
          <w:trHeight w:val="397"/>
        </w:trPr>
        <w:tc>
          <w:tcPr>
            <w:tcW w:w="1560" w:type="dxa"/>
            <w:gridSpan w:val="2"/>
            <w:shd w:val="clear" w:color="auto" w:fill="FFFFFF"/>
            <w:vAlign w:val="center"/>
          </w:tcPr>
          <w:p w14:paraId="4BA11C1C" w14:textId="4301FF7B" w:rsidR="006F693C" w:rsidRPr="007308B2" w:rsidRDefault="008D798B" w:rsidP="006F693C">
            <w:pPr>
              <w:jc w:val="center"/>
              <w:outlineLvl w:val="0"/>
              <w:rPr>
                <w:rFonts w:ascii="HHU Celeste Sans" w:hAnsi="HHU Celeste Sans" w:cs="Arial"/>
                <w:b/>
                <w:sz w:val="24"/>
                <w:szCs w:val="24"/>
                <w:lang w:val="en-GB"/>
              </w:rPr>
            </w:pPr>
            <w:r>
              <w:rPr>
                <w:rFonts w:ascii="HHU Celeste Sans" w:hAnsi="HHU Celeste Sans" w:cs="Arial"/>
                <w:b/>
                <w:sz w:val="24"/>
                <w:szCs w:val="24"/>
                <w:lang w:val="en-GB"/>
              </w:rPr>
              <w:t xml:space="preserve">   </w:t>
            </w:r>
            <w:r w:rsidR="001E6EE6">
              <w:rPr>
                <w:rFonts w:ascii="HHU Celeste Sans" w:hAnsi="HHU Celeste Sans" w:cs="Arial"/>
                <w:b/>
                <w:sz w:val="24"/>
                <w:szCs w:val="24"/>
                <w:lang w:val="en-GB"/>
              </w:rPr>
              <w:t>/</w:t>
            </w:r>
            <w:r w:rsidR="006F693C" w:rsidRPr="007308B2">
              <w:rPr>
                <w:rFonts w:ascii="HHU Celeste Sans" w:hAnsi="HHU Celeste Sans" w:cs="Arial"/>
                <w:b/>
                <w:sz w:val="24"/>
                <w:szCs w:val="24"/>
                <w:lang w:val="en-GB"/>
              </w:rPr>
              <w:t>108</w:t>
            </w:r>
          </w:p>
        </w:tc>
      </w:tr>
    </w:tbl>
    <w:p w14:paraId="3261F809" w14:textId="77777777" w:rsidR="00E90445" w:rsidRPr="007308B2" w:rsidRDefault="00E90445" w:rsidP="00E90445">
      <w:pPr>
        <w:rPr>
          <w:rFonts w:ascii="HHU Celeste Sans" w:hAnsi="HHU Celeste Sans" w:cs="Rockwell"/>
          <w:sz w:val="24"/>
          <w:lang w:val="en-GB"/>
        </w:rPr>
      </w:pPr>
    </w:p>
    <w:p w14:paraId="73753753" w14:textId="77777777" w:rsidR="00E90445" w:rsidRPr="007308B2" w:rsidRDefault="00E90445" w:rsidP="00E90445">
      <w:pPr>
        <w:rPr>
          <w:rFonts w:ascii="HHU Celeste Sans" w:hAnsi="HHU Celeste Sans" w:cs="Rockwell"/>
          <w:sz w:val="24"/>
          <w:lang w:val="en-GB"/>
        </w:rPr>
      </w:pPr>
      <w:r w:rsidRPr="007308B2">
        <w:rPr>
          <w:rFonts w:ascii="HHU Celeste Sans" w:hAnsi="HHU Celeste Sans" w:cs="Rockwell"/>
          <w:sz w:val="24"/>
          <w:lang w:val="en-GB"/>
        </w:rPr>
        <w:t>I herewith certify that this is a faithful translation of the German originals presented.</w:t>
      </w:r>
    </w:p>
    <w:p w14:paraId="72D864FC" w14:textId="77777777" w:rsidR="00D94822" w:rsidRPr="007308B2" w:rsidRDefault="00D94822">
      <w:pPr>
        <w:outlineLvl w:val="0"/>
        <w:rPr>
          <w:rFonts w:ascii="HHU Celeste Sans" w:hAnsi="HHU Celeste Sans" w:cs="Arial"/>
          <w:sz w:val="20"/>
          <w:szCs w:val="24"/>
          <w:lang w:val="en-GB"/>
        </w:rPr>
      </w:pPr>
    </w:p>
    <w:p w14:paraId="72A6FEDF" w14:textId="77777777" w:rsidR="00D94822" w:rsidRPr="007308B2" w:rsidRDefault="00D94822" w:rsidP="007308B2">
      <w:pPr>
        <w:jc w:val="right"/>
        <w:outlineLvl w:val="0"/>
        <w:rPr>
          <w:rFonts w:ascii="HHU Celeste Sans" w:hAnsi="HHU Celeste Sans" w:cs="Arial"/>
          <w:sz w:val="20"/>
          <w:szCs w:val="24"/>
          <w:lang w:val="en-US"/>
        </w:rPr>
      </w:pPr>
      <w:r w:rsidRPr="007308B2">
        <w:rPr>
          <w:rFonts w:ascii="HHU Celeste Sans" w:hAnsi="HHU Celeste Sans" w:cs="Arial"/>
          <w:sz w:val="20"/>
          <w:lang w:val="en-US"/>
        </w:rPr>
        <w:t>Düsseldorf</w:t>
      </w:r>
      <w:proofErr w:type="gramStart"/>
      <w:r w:rsidRPr="007308B2">
        <w:rPr>
          <w:rFonts w:ascii="HHU Celeste Sans" w:hAnsi="HHU Celeste Sans" w:cs="Arial"/>
          <w:sz w:val="20"/>
          <w:lang w:val="en-US"/>
        </w:rPr>
        <w:t>,  ....</w:t>
      </w:r>
      <w:r w:rsidR="007308B2">
        <w:rPr>
          <w:rFonts w:ascii="HHU Celeste Sans" w:hAnsi="HHU Celeste Sans" w:cs="Arial"/>
          <w:sz w:val="20"/>
          <w:lang w:val="en-US"/>
        </w:rPr>
        <w:t>............................</w:t>
      </w:r>
      <w:r w:rsidRPr="007308B2">
        <w:rPr>
          <w:rFonts w:ascii="HHU Celeste Sans" w:hAnsi="HHU Celeste Sans" w:cs="Arial"/>
          <w:sz w:val="20"/>
          <w:lang w:val="en-US"/>
        </w:rPr>
        <w:t>.....................................................</w:t>
      </w:r>
      <w:proofErr w:type="gramEnd"/>
    </w:p>
    <w:p w14:paraId="0B8C9D70" w14:textId="77777777" w:rsidR="00D94822" w:rsidRPr="007308B2" w:rsidRDefault="00D94822" w:rsidP="007308B2">
      <w:pPr>
        <w:ind w:left="4956"/>
        <w:jc w:val="right"/>
        <w:outlineLvl w:val="0"/>
        <w:rPr>
          <w:rFonts w:ascii="HHU Celeste Sans" w:hAnsi="HHU Celeste Sans" w:cs="Arial"/>
          <w:sz w:val="20"/>
          <w:lang w:val="en-US"/>
        </w:rPr>
      </w:pPr>
      <w:r w:rsidRPr="007308B2">
        <w:rPr>
          <w:rFonts w:ascii="HHU Celeste Sans" w:hAnsi="HHU Celeste Sans" w:cs="Arial"/>
          <w:sz w:val="20"/>
          <w:lang w:val="en-US"/>
        </w:rPr>
        <w:t>(</w:t>
      </w:r>
      <w:r w:rsidRPr="007308B2">
        <w:rPr>
          <w:rFonts w:ascii="HHU Celeste Sans" w:hAnsi="HHU Celeste Sans" w:cs="Arial"/>
          <w:i/>
          <w:sz w:val="20"/>
          <w:lang w:val="en-US"/>
        </w:rPr>
        <w:t>Signature and stamp of examinations coordinator</w:t>
      </w:r>
      <w:r w:rsidRPr="007308B2">
        <w:rPr>
          <w:rFonts w:ascii="HHU Celeste Sans" w:hAnsi="HHU Celeste Sans" w:cs="Arial"/>
          <w:sz w:val="20"/>
          <w:lang w:val="en-US"/>
        </w:rPr>
        <w:t>)</w:t>
      </w:r>
    </w:p>
    <w:p w14:paraId="2C807EDF" w14:textId="77777777" w:rsidR="00D94822" w:rsidRPr="007308B2" w:rsidRDefault="00D94822">
      <w:pPr>
        <w:ind w:left="4956"/>
        <w:outlineLvl w:val="0"/>
        <w:rPr>
          <w:rFonts w:ascii="HHU Celeste Sans" w:hAnsi="HHU Celeste Sans" w:cs="Arial"/>
          <w:sz w:val="24"/>
          <w:lang w:val="en-US"/>
        </w:rPr>
      </w:pPr>
    </w:p>
    <w:p w14:paraId="588FF8CB" w14:textId="77777777" w:rsidR="0005539F" w:rsidRPr="002F1777" w:rsidRDefault="0005539F" w:rsidP="0005539F">
      <w:pPr>
        <w:pStyle w:val="Times"/>
        <w:spacing w:line="240" w:lineRule="auto"/>
        <w:outlineLvl w:val="0"/>
        <w:rPr>
          <w:rFonts w:ascii="HHU Celeste Sans" w:hAnsi="HHU Celeste Sans" w:cs="Arial"/>
          <w:sz w:val="20"/>
          <w:szCs w:val="24"/>
          <w:lang w:val="en-US"/>
        </w:rPr>
      </w:pPr>
      <w:r w:rsidRPr="007308B2">
        <w:rPr>
          <w:rFonts w:ascii="HHU Celeste Sans" w:hAnsi="HHU Celeste Sans" w:cs="Arial"/>
          <w:sz w:val="20"/>
          <w:szCs w:val="24"/>
          <w:lang w:val="en-US"/>
        </w:rPr>
        <w:t xml:space="preserve">BN= </w:t>
      </w:r>
      <w:r w:rsidRPr="007308B2">
        <w:rPr>
          <w:rFonts w:ascii="HHU Celeste Sans" w:hAnsi="HHU Celeste Sans" w:cs="Arial"/>
          <w:i/>
          <w:sz w:val="20"/>
          <w:szCs w:val="24"/>
          <w:lang w:val="en-US"/>
        </w:rPr>
        <w:t>Certificate of Attendance</w:t>
      </w:r>
    </w:p>
    <w:p w14:paraId="26485E09" w14:textId="77777777" w:rsidR="0005539F" w:rsidRPr="002F1777" w:rsidRDefault="0005539F" w:rsidP="0005539F">
      <w:pPr>
        <w:pStyle w:val="Times"/>
        <w:spacing w:line="240" w:lineRule="auto"/>
        <w:outlineLvl w:val="0"/>
        <w:rPr>
          <w:rFonts w:ascii="HHU Celeste Sans" w:hAnsi="HHU Celeste Sans" w:cs="Arial"/>
          <w:sz w:val="20"/>
          <w:szCs w:val="24"/>
          <w:lang w:val="en-US"/>
        </w:rPr>
      </w:pPr>
      <w:r w:rsidRPr="002F1777">
        <w:rPr>
          <w:rFonts w:ascii="HHU Celeste Sans" w:hAnsi="HHU Celeste Sans" w:cs="Arial"/>
          <w:sz w:val="20"/>
          <w:szCs w:val="24"/>
          <w:lang w:val="en-US"/>
        </w:rPr>
        <w:t xml:space="preserve">AP= </w:t>
      </w:r>
      <w:r w:rsidRPr="002F1777">
        <w:rPr>
          <w:rFonts w:ascii="HHU Celeste Sans" w:hAnsi="HHU Celeste Sans" w:cs="Arial"/>
          <w:i/>
          <w:sz w:val="20"/>
          <w:szCs w:val="24"/>
          <w:lang w:val="en-US"/>
        </w:rPr>
        <w:t>Examination</w:t>
      </w:r>
    </w:p>
    <w:p w14:paraId="414C5463" w14:textId="77777777" w:rsidR="00E90445" w:rsidRPr="001B064A" w:rsidRDefault="0005539F" w:rsidP="0005539F">
      <w:pPr>
        <w:pStyle w:val="Times"/>
        <w:spacing w:line="240" w:lineRule="auto"/>
        <w:outlineLvl w:val="0"/>
        <w:rPr>
          <w:rFonts w:ascii="HHU Celeste Sans" w:hAnsi="HHU Celeste Sans" w:cs="Arial"/>
          <w:sz w:val="20"/>
          <w:szCs w:val="24"/>
          <w:lang w:val="en-US"/>
        </w:rPr>
      </w:pPr>
      <w:r w:rsidRPr="001B064A">
        <w:rPr>
          <w:rFonts w:ascii="HHU Celeste Sans" w:hAnsi="HHU Celeste Sans" w:cs="Arial"/>
          <w:sz w:val="20"/>
          <w:szCs w:val="24"/>
          <w:lang w:val="en-US"/>
        </w:rPr>
        <w:t xml:space="preserve">CP= </w:t>
      </w:r>
      <w:r w:rsidR="002F1777" w:rsidRPr="001B064A">
        <w:rPr>
          <w:rFonts w:ascii="HHU Celeste Sans" w:hAnsi="HHU Celeste Sans" w:cs="Arial"/>
          <w:i/>
          <w:sz w:val="20"/>
          <w:szCs w:val="24"/>
          <w:lang w:val="en-US"/>
        </w:rPr>
        <w:t>Credit Points</w:t>
      </w:r>
    </w:p>
    <w:p w14:paraId="284E40FE" w14:textId="77777777" w:rsidR="00E90445" w:rsidRPr="007308B2" w:rsidRDefault="00E90445" w:rsidP="00E90445">
      <w:pPr>
        <w:pStyle w:val="berschrift3"/>
        <w:rPr>
          <w:rFonts w:ascii="HHU Celeste Sans" w:hAnsi="HHU Celeste Sans"/>
          <w:sz w:val="20"/>
          <w:lang w:val="en-GB"/>
        </w:rPr>
      </w:pPr>
      <w:r w:rsidRPr="001B064A">
        <w:rPr>
          <w:rFonts w:ascii="HHU Celeste Sans" w:hAnsi="HHU Celeste Sans" w:cs="Arial"/>
          <w:b w:val="0"/>
          <w:bCs w:val="0"/>
          <w:sz w:val="20"/>
          <w:szCs w:val="24"/>
          <w:lang w:val="en-US"/>
        </w:rPr>
        <w:t>(German grading system 1: very good/excellent, 2: good, 3: satisfactory, 4: sufficient/pass, 5: insufficient, 6: total inadequacy)</w:t>
      </w:r>
    </w:p>
    <w:p w14:paraId="5D2020BF" w14:textId="77777777" w:rsidR="00E90445" w:rsidRPr="007308B2" w:rsidRDefault="00E90445" w:rsidP="0005539F">
      <w:pPr>
        <w:pStyle w:val="Times"/>
        <w:spacing w:line="240" w:lineRule="auto"/>
        <w:outlineLvl w:val="0"/>
        <w:rPr>
          <w:rFonts w:ascii="HHU Celeste Sans" w:hAnsi="HHU Celeste Sans" w:cs="Arial"/>
          <w:sz w:val="20"/>
          <w:szCs w:val="24"/>
          <w:lang w:val="en-GB"/>
        </w:rPr>
      </w:pPr>
    </w:p>
    <w:p w14:paraId="34951C60" w14:textId="77777777" w:rsidR="00D94822" w:rsidRPr="007308B2" w:rsidRDefault="00D94822">
      <w:pPr>
        <w:outlineLvl w:val="0"/>
        <w:rPr>
          <w:rFonts w:ascii="HHU Celeste Sans" w:hAnsi="HHU Celeste Sans" w:cs="Arial"/>
          <w:sz w:val="24"/>
          <w:lang w:val="en-US"/>
        </w:rPr>
      </w:pPr>
    </w:p>
    <w:p w14:paraId="576E524F" w14:textId="77777777" w:rsidR="00D94822" w:rsidRPr="007308B2" w:rsidRDefault="00D94822">
      <w:pPr>
        <w:rPr>
          <w:rFonts w:ascii="HHU Celeste Sans" w:hAnsi="HHU Celeste Sans" w:cs="Arial"/>
          <w:lang w:val="en-US"/>
        </w:rPr>
      </w:pPr>
    </w:p>
    <w:sectPr w:rsidR="00D94822" w:rsidRPr="007308B2" w:rsidSect="00E90445">
      <w:pgSz w:w="16840" w:h="11900" w:orient="landscape" w:code="9"/>
      <w:pgMar w:top="1134" w:right="1021" w:bottom="1134" w:left="1134" w:header="0" w:footer="0" w:gutter="0"/>
      <w:cols w:space="708"/>
      <w:titlePg/>
      <w:docGrid w:linePitch="38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">
    <w:altName w:val="Book Antiqua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HU Celeste Sans">
    <w:altName w:val="Calibri"/>
    <w:charset w:val="00"/>
    <w:family w:val="swiss"/>
    <w:pitch w:val="variable"/>
    <w:sig w:usb0="A00000FF" w:usb1="4000205B" w:usb2="00000000" w:usb3="00000000" w:csb0="00000093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SwNDIyNjEyNDIwMTFX0lEKTi0uzszPAykwrAUAwPDnXCwAAAA="/>
  </w:docVars>
  <w:rsids>
    <w:rsidRoot w:val="00D04068"/>
    <w:rsid w:val="00036915"/>
    <w:rsid w:val="0005539F"/>
    <w:rsid w:val="000E5260"/>
    <w:rsid w:val="00112AEB"/>
    <w:rsid w:val="00184076"/>
    <w:rsid w:val="001B064A"/>
    <w:rsid w:val="001E1118"/>
    <w:rsid w:val="001E6EE6"/>
    <w:rsid w:val="0027533D"/>
    <w:rsid w:val="002E1000"/>
    <w:rsid w:val="002F1777"/>
    <w:rsid w:val="003333B2"/>
    <w:rsid w:val="00366ED5"/>
    <w:rsid w:val="00490FA8"/>
    <w:rsid w:val="00526577"/>
    <w:rsid w:val="00527B62"/>
    <w:rsid w:val="005A42CB"/>
    <w:rsid w:val="0066258B"/>
    <w:rsid w:val="006E25D8"/>
    <w:rsid w:val="006F693C"/>
    <w:rsid w:val="007308B2"/>
    <w:rsid w:val="008D798B"/>
    <w:rsid w:val="009310AA"/>
    <w:rsid w:val="00964702"/>
    <w:rsid w:val="00CB3DE8"/>
    <w:rsid w:val="00D04068"/>
    <w:rsid w:val="00D94822"/>
    <w:rsid w:val="00E904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76B2565"/>
  <w15:chartTrackingRefBased/>
  <w15:docId w15:val="{CECB55BD-7EE5-40E0-82B4-74E2FC3168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Pr>
      <w:rFonts w:ascii="Palatino" w:hAnsi="Palatino"/>
      <w:sz w:val="28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rsid w:val="00E90445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paragraph" w:styleId="berschrift5">
    <w:name w:val="heading 5"/>
    <w:basedOn w:val="Standard"/>
    <w:next w:val="Standard"/>
    <w:qFormat/>
    <w:pPr>
      <w:keepNext/>
      <w:outlineLvl w:val="4"/>
    </w:pPr>
    <w:rPr>
      <w:rFonts w:ascii="Times" w:hAnsi="Times"/>
      <w:b/>
      <w:sz w:val="24"/>
    </w:rPr>
  </w:style>
  <w:style w:type="paragraph" w:styleId="berschrift9">
    <w:name w:val="heading 9"/>
    <w:basedOn w:val="Standard"/>
    <w:next w:val="Standard"/>
    <w:qFormat/>
    <w:pPr>
      <w:keepNext/>
      <w:jc w:val="center"/>
      <w:outlineLvl w:val="8"/>
    </w:pPr>
    <w:rPr>
      <w:rFonts w:ascii="Arial" w:hAnsi="Arial"/>
      <w:b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Times">
    <w:name w:val="Times"/>
    <w:basedOn w:val="Standard"/>
    <w:pPr>
      <w:spacing w:line="360" w:lineRule="atLeast"/>
    </w:pPr>
    <w:rPr>
      <w:rFonts w:ascii="Times" w:hAnsi="Times"/>
      <w:sz w:val="24"/>
    </w:rPr>
  </w:style>
  <w:style w:type="paragraph" w:styleId="StandardWeb">
    <w:name w:val="Normal (Web)"/>
    <w:basedOn w:val="Standard"/>
    <w:semiHidden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customStyle="1" w:styleId="berschrift3Zchn">
    <w:name w:val="Überschrift 3 Zchn"/>
    <w:link w:val="berschrift3"/>
    <w:uiPriority w:val="9"/>
    <w:semiHidden/>
    <w:rsid w:val="00E90445"/>
    <w:rPr>
      <w:rFonts w:ascii="Calibri Light" w:eastAsia="Times New Roman" w:hAnsi="Calibri Light" w:cs="Times New Roman"/>
      <w:b/>
      <w:bCs/>
      <w:sz w:val="26"/>
      <w:szCs w:val="26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6F693C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link w:val="Sprechblasentext"/>
    <w:uiPriority w:val="99"/>
    <w:semiHidden/>
    <w:rsid w:val="006F693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3580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15</Words>
  <Characters>1988</Characters>
  <Application>Microsoft Office Word</Application>
  <DocSecurity>0</DocSecurity>
  <Lines>16</Lines>
  <Paragraphs>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 </vt:lpstr>
    </vt:vector>
  </TitlesOfParts>
  <Company>Private</Company>
  <LinksUpToDate>false</LinksUpToDate>
  <CharactersWithSpaces>2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Muster</dc:creator>
  <cp:keywords/>
  <cp:lastModifiedBy>Franziska Schnitzler</cp:lastModifiedBy>
  <cp:revision>3</cp:revision>
  <cp:lastPrinted>2018-01-22T13:04:00Z</cp:lastPrinted>
  <dcterms:created xsi:type="dcterms:W3CDTF">2020-12-08T10:56:00Z</dcterms:created>
  <dcterms:modified xsi:type="dcterms:W3CDTF">2020-12-08T11:01:00Z</dcterms:modified>
</cp:coreProperties>
</file>